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A5506" w14:textId="18A0C443" w:rsidR="001325FA" w:rsidRPr="00180171" w:rsidRDefault="001325FA" w:rsidP="001325FA">
      <w:pPr>
        <w:shd w:val="clear" w:color="auto" w:fill="D5DCE4" w:themeFill="text2" w:themeFillTint="33"/>
        <w:ind w:right="27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 xml:space="preserve">Experiment: </w:t>
      </w:r>
      <w:r w:rsidR="003C1463">
        <w:rPr>
          <w:rFonts w:ascii="Times New Roman" w:hAnsi="Times New Roman" w:cs="Times New Roman"/>
          <w:b/>
          <w:sz w:val="32"/>
          <w:szCs w:val="24"/>
        </w:rPr>
        <w:t>4</w:t>
      </w:r>
    </w:p>
    <w:p w14:paraId="2B2CA0F2" w14:textId="77777777" w:rsidR="001325FA" w:rsidRDefault="001325FA" w:rsidP="001325FA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RT A</w:t>
      </w:r>
    </w:p>
    <w:p w14:paraId="6A272E9E" w14:textId="77777777" w:rsidR="001325FA" w:rsidRDefault="001325FA" w:rsidP="001325FA">
      <w:pPr>
        <w:autoSpaceDE w:val="0"/>
        <w:autoSpaceDN w:val="0"/>
        <w:adjustRightInd w:val="0"/>
        <w:jc w:val="center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2E7C1C">
        <w:rPr>
          <w:rFonts w:ascii="Book Antiqua" w:eastAsia="Calibri" w:hAnsi="Book Antiqua" w:cs="Book Antiqua"/>
          <w:color w:val="000000"/>
          <w:sz w:val="23"/>
          <w:szCs w:val="23"/>
        </w:rPr>
        <w:t>(PART A: TO BE REFFERED BY STUDENTS)</w:t>
      </w:r>
    </w:p>
    <w:p w14:paraId="7C3440E8" w14:textId="7D110666" w:rsidR="001325FA" w:rsidRPr="008C0163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  <w:r w:rsidRPr="008C0163">
        <w:rPr>
          <w:rFonts w:ascii="Times New Roman" w:hAnsi="Times New Roman" w:cs="Times New Roman"/>
          <w:b/>
          <w:sz w:val="24"/>
          <w:szCs w:val="24"/>
        </w:rPr>
        <w:t>Aim:</w:t>
      </w:r>
      <w:r w:rsidRPr="008C0163">
        <w:rPr>
          <w:rFonts w:ascii="Times New Roman" w:hAnsi="Times New Roman" w:cs="Times New Roman"/>
          <w:sz w:val="24"/>
          <w:szCs w:val="24"/>
        </w:rPr>
        <w:t xml:space="preserve">  </w:t>
      </w:r>
      <w:r w:rsidRPr="008C0163">
        <w:rPr>
          <w:rFonts w:ascii="Times New Roman" w:hAnsi="Times New Roman" w:cs="Times New Roman"/>
          <w:b/>
          <w:sz w:val="24"/>
          <w:szCs w:val="24"/>
        </w:rPr>
        <w:t>To study loops in C</w:t>
      </w:r>
      <w:r w:rsidR="00BF0F1A">
        <w:rPr>
          <w:rFonts w:ascii="Times New Roman" w:hAnsi="Times New Roman" w:cs="Times New Roman"/>
          <w:b/>
          <w:sz w:val="24"/>
          <w:szCs w:val="24"/>
        </w:rPr>
        <w:t>++</w:t>
      </w:r>
      <w:r w:rsidRPr="008C0163">
        <w:rPr>
          <w:rFonts w:ascii="Times New Roman" w:hAnsi="Times New Roman" w:cs="Times New Roman"/>
          <w:b/>
          <w:sz w:val="24"/>
          <w:szCs w:val="24"/>
        </w:rPr>
        <w:t xml:space="preserve"> programming.</w:t>
      </w:r>
    </w:p>
    <w:p w14:paraId="7BAAF87E" w14:textId="77777777" w:rsidR="001325FA" w:rsidRPr="008C0163" w:rsidRDefault="001325FA" w:rsidP="001325FA">
      <w:pPr>
        <w:ind w:right="27"/>
        <w:rPr>
          <w:rFonts w:ascii="Times New Roman" w:hAnsi="Times New Roman" w:cs="Times New Roman"/>
          <w:b/>
          <w:sz w:val="24"/>
          <w:szCs w:val="24"/>
        </w:rPr>
      </w:pPr>
      <w:r w:rsidRPr="008C0163">
        <w:rPr>
          <w:rFonts w:ascii="Times New Roman" w:hAnsi="Times New Roman" w:cs="Times New Roman"/>
          <w:b/>
          <w:sz w:val="24"/>
          <w:szCs w:val="24"/>
        </w:rPr>
        <w:t xml:space="preserve">Learning Outcomes: Learner would be able to </w:t>
      </w:r>
    </w:p>
    <w:p w14:paraId="690BEF7C" w14:textId="77777777" w:rsidR="001325FA" w:rsidRPr="008C0163" w:rsidRDefault="001325FA" w:rsidP="001325FA">
      <w:pPr>
        <w:pStyle w:val="ListParagraph"/>
        <w:numPr>
          <w:ilvl w:val="0"/>
          <w:numId w:val="25"/>
        </w:numPr>
        <w:spacing w:after="0" w:line="240" w:lineRule="auto"/>
        <w:ind w:right="27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Interpret the scenario to decide on repetitive blocks.</w:t>
      </w:r>
    </w:p>
    <w:p w14:paraId="09EF4FAD" w14:textId="77777777" w:rsidR="001325FA" w:rsidRPr="008C0163" w:rsidRDefault="001325FA" w:rsidP="001325FA">
      <w:pPr>
        <w:pStyle w:val="ListParagraph"/>
        <w:numPr>
          <w:ilvl w:val="0"/>
          <w:numId w:val="25"/>
        </w:numPr>
        <w:spacing w:after="0" w:line="240" w:lineRule="auto"/>
        <w:ind w:right="27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Explain using algorithm and flowchart conditional constructs as per scenario.</w:t>
      </w:r>
    </w:p>
    <w:p w14:paraId="3CD05B57" w14:textId="77777777" w:rsidR="001325FA" w:rsidRPr="008C0163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</w:p>
    <w:p w14:paraId="204CFAFD" w14:textId="4C2524C4" w:rsidR="001325FA" w:rsidRPr="008C0163" w:rsidRDefault="001325FA" w:rsidP="001325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b/>
          <w:sz w:val="24"/>
          <w:szCs w:val="24"/>
        </w:rPr>
        <w:t xml:space="preserve">Task 1: </w:t>
      </w:r>
      <w:r w:rsidRPr="008C0163">
        <w:rPr>
          <w:rFonts w:ascii="Times New Roman" w:hAnsi="Times New Roman" w:cs="Times New Roman"/>
          <w:sz w:val="24"/>
          <w:szCs w:val="24"/>
        </w:rPr>
        <w:t>For given algorithm write C</w:t>
      </w:r>
      <w:r w:rsidR="005514E1">
        <w:rPr>
          <w:rFonts w:ascii="Times New Roman" w:hAnsi="Times New Roman" w:cs="Times New Roman"/>
          <w:sz w:val="24"/>
          <w:szCs w:val="24"/>
        </w:rPr>
        <w:t>++</w:t>
      </w:r>
      <w:r w:rsidRPr="008C0163">
        <w:rPr>
          <w:rFonts w:ascii="Times New Roman" w:hAnsi="Times New Roman" w:cs="Times New Roman"/>
          <w:sz w:val="24"/>
          <w:szCs w:val="24"/>
        </w:rPr>
        <w:t xml:space="preserve"> code using for loop and while loop.</w:t>
      </w:r>
    </w:p>
    <w:p w14:paraId="44458258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Start</w:t>
      </w:r>
    </w:p>
    <w:p w14:paraId="39A639EB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Print “How many numbers”</w:t>
      </w:r>
    </w:p>
    <w:p w14:paraId="3908BEF1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Input N</w:t>
      </w:r>
    </w:p>
    <w:p w14:paraId="1F9203D6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S=0</w:t>
      </w:r>
    </w:p>
    <w:p w14:paraId="3FA9EBE1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C=1</w:t>
      </w:r>
    </w:p>
    <w:p w14:paraId="74CAE6FC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Print “Enter the number”</w:t>
      </w:r>
    </w:p>
    <w:p w14:paraId="270C3FFE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Input A</w:t>
      </w:r>
    </w:p>
    <w:p w14:paraId="1BFFC339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S=S+A</w:t>
      </w:r>
    </w:p>
    <w:p w14:paraId="3DF13447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C=C+1</w:t>
      </w:r>
    </w:p>
    <w:p w14:paraId="696F6813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If C&lt;=N then GOTO Step 6</w:t>
      </w:r>
    </w:p>
    <w:p w14:paraId="71F88A66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Avg=S/N</w:t>
      </w:r>
    </w:p>
    <w:p w14:paraId="66E261AA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 xml:space="preserve">Print “Average is </w:t>
      </w:r>
      <w:proofErr w:type="gramStart"/>
      <w:r w:rsidRPr="008C0163">
        <w:rPr>
          <w:rFonts w:ascii="Times New Roman" w:hAnsi="Times New Roman" w:cs="Times New Roman"/>
          <w:sz w:val="24"/>
          <w:szCs w:val="24"/>
        </w:rPr>
        <w:t>“ Avg</w:t>
      </w:r>
      <w:proofErr w:type="gramEnd"/>
    </w:p>
    <w:p w14:paraId="15C9A548" w14:textId="77777777" w:rsidR="001325FA" w:rsidRPr="008C0163" w:rsidRDefault="001325FA" w:rsidP="001325FA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Stop</w:t>
      </w:r>
    </w:p>
    <w:p w14:paraId="73D66B8F" w14:textId="77777777" w:rsidR="001325FA" w:rsidRPr="008C0163" w:rsidRDefault="001325FA" w:rsidP="001325FA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3E933D4" w14:textId="77777777" w:rsidR="001325FA" w:rsidRPr="008C0163" w:rsidRDefault="001325FA" w:rsidP="001325F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b/>
          <w:sz w:val="24"/>
          <w:szCs w:val="24"/>
        </w:rPr>
        <w:t xml:space="preserve">Task 2: </w:t>
      </w:r>
      <w:r w:rsidRPr="008C0163">
        <w:rPr>
          <w:rFonts w:ascii="Times New Roman" w:hAnsi="Times New Roman" w:cs="Times New Roman"/>
          <w:sz w:val="24"/>
          <w:szCs w:val="24"/>
        </w:rPr>
        <w:t>Is there any difference between the following for statements? Explain</w:t>
      </w:r>
    </w:p>
    <w:p w14:paraId="24760EA1" w14:textId="77777777" w:rsidR="001325FA" w:rsidRPr="008C0163" w:rsidRDefault="001325FA" w:rsidP="001325FA">
      <w:pPr>
        <w:pStyle w:val="ListParagraph"/>
        <w:numPr>
          <w:ilvl w:val="1"/>
          <w:numId w:val="2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for(x=</w:t>
      </w:r>
      <w:proofErr w:type="gramStart"/>
      <w:r w:rsidRPr="008C0163">
        <w:rPr>
          <w:rFonts w:ascii="Times New Roman" w:hAnsi="Times New Roman" w:cs="Times New Roman"/>
          <w:sz w:val="24"/>
          <w:szCs w:val="24"/>
        </w:rPr>
        <w:t>1;x</w:t>
      </w:r>
      <w:proofErr w:type="gramEnd"/>
      <w:r w:rsidRPr="008C0163">
        <w:rPr>
          <w:rFonts w:ascii="Times New Roman" w:hAnsi="Times New Roman" w:cs="Times New Roman"/>
          <w:sz w:val="24"/>
          <w:szCs w:val="24"/>
        </w:rPr>
        <w:t>&lt;100;x++);</w:t>
      </w:r>
    </w:p>
    <w:p w14:paraId="601BFC52" w14:textId="77777777" w:rsidR="001325FA" w:rsidRPr="008C0163" w:rsidRDefault="001325FA" w:rsidP="001325FA">
      <w:pPr>
        <w:pStyle w:val="ListParagraph"/>
        <w:numPr>
          <w:ilvl w:val="1"/>
          <w:numId w:val="2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for(x=</w:t>
      </w:r>
      <w:proofErr w:type="gramStart"/>
      <w:r w:rsidRPr="008C0163">
        <w:rPr>
          <w:rFonts w:ascii="Times New Roman" w:hAnsi="Times New Roman" w:cs="Times New Roman"/>
          <w:sz w:val="24"/>
          <w:szCs w:val="24"/>
        </w:rPr>
        <w:t>1;x</w:t>
      </w:r>
      <w:proofErr w:type="gramEnd"/>
      <w:r w:rsidRPr="008C0163">
        <w:rPr>
          <w:rFonts w:ascii="Times New Roman" w:hAnsi="Times New Roman" w:cs="Times New Roman"/>
          <w:sz w:val="24"/>
          <w:szCs w:val="24"/>
        </w:rPr>
        <w:t>&lt;100;++x);</w:t>
      </w:r>
    </w:p>
    <w:p w14:paraId="2CABBAB8" w14:textId="77777777" w:rsidR="001325FA" w:rsidRPr="008C0163" w:rsidRDefault="001325FA" w:rsidP="001325FA">
      <w:pPr>
        <w:pStyle w:val="ListParagraph"/>
        <w:numPr>
          <w:ilvl w:val="1"/>
          <w:numId w:val="2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for(x=</w:t>
      </w:r>
      <w:proofErr w:type="gramStart"/>
      <w:r w:rsidRPr="008C0163">
        <w:rPr>
          <w:rFonts w:ascii="Times New Roman" w:hAnsi="Times New Roman" w:cs="Times New Roman"/>
          <w:sz w:val="24"/>
          <w:szCs w:val="24"/>
        </w:rPr>
        <w:t>1;x</w:t>
      </w:r>
      <w:proofErr w:type="gramEnd"/>
      <w:r w:rsidRPr="008C0163">
        <w:rPr>
          <w:rFonts w:ascii="Times New Roman" w:hAnsi="Times New Roman" w:cs="Times New Roman"/>
          <w:sz w:val="24"/>
          <w:szCs w:val="24"/>
        </w:rPr>
        <w:t>&lt;100;x=x+1);</w:t>
      </w:r>
    </w:p>
    <w:p w14:paraId="5326F205" w14:textId="77777777" w:rsidR="001325FA" w:rsidRPr="008C0163" w:rsidRDefault="001325FA" w:rsidP="001325FA">
      <w:pPr>
        <w:pStyle w:val="ListParagraph"/>
        <w:numPr>
          <w:ilvl w:val="1"/>
          <w:numId w:val="2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for(x=</w:t>
      </w:r>
      <w:proofErr w:type="gramStart"/>
      <w:r w:rsidRPr="008C0163">
        <w:rPr>
          <w:rFonts w:ascii="Times New Roman" w:hAnsi="Times New Roman" w:cs="Times New Roman"/>
          <w:sz w:val="24"/>
          <w:szCs w:val="24"/>
        </w:rPr>
        <w:t>1;x</w:t>
      </w:r>
      <w:proofErr w:type="gramEnd"/>
      <w:r w:rsidRPr="008C0163">
        <w:rPr>
          <w:rFonts w:ascii="Times New Roman" w:hAnsi="Times New Roman" w:cs="Times New Roman"/>
          <w:sz w:val="24"/>
          <w:szCs w:val="24"/>
        </w:rPr>
        <w:t>&lt;100;x+=1);</w:t>
      </w:r>
    </w:p>
    <w:p w14:paraId="181F871B" w14:textId="77777777" w:rsidR="001325FA" w:rsidRPr="008C0163" w:rsidRDefault="001325FA" w:rsidP="001325FA">
      <w:pPr>
        <w:pStyle w:val="ListParagraph"/>
        <w:numPr>
          <w:ilvl w:val="1"/>
          <w:numId w:val="2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x=1; for</w:t>
      </w:r>
      <w:proofErr w:type="gramStart"/>
      <w:r w:rsidRPr="008C0163">
        <w:rPr>
          <w:rFonts w:ascii="Times New Roman" w:hAnsi="Times New Roman" w:cs="Times New Roman"/>
          <w:sz w:val="24"/>
          <w:szCs w:val="24"/>
        </w:rPr>
        <w:t>(;x</w:t>
      </w:r>
      <w:proofErr w:type="gramEnd"/>
      <w:r w:rsidRPr="008C0163">
        <w:rPr>
          <w:rFonts w:ascii="Times New Roman" w:hAnsi="Times New Roman" w:cs="Times New Roman"/>
          <w:sz w:val="24"/>
          <w:szCs w:val="24"/>
        </w:rPr>
        <w:t>&lt;100;x++);</w:t>
      </w:r>
    </w:p>
    <w:p w14:paraId="0C8ECFC2" w14:textId="77777777" w:rsidR="001325FA" w:rsidRPr="008C0163" w:rsidRDefault="001325FA" w:rsidP="001325FA">
      <w:pPr>
        <w:pStyle w:val="ListParagraph"/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DC4FAC0" w14:textId="77777777" w:rsidR="001325FA" w:rsidRPr="008C0163" w:rsidRDefault="001325FA" w:rsidP="001325F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C0163">
        <w:rPr>
          <w:rFonts w:ascii="Times New Roman" w:hAnsi="Times New Roman" w:cs="Times New Roman"/>
          <w:b/>
          <w:sz w:val="24"/>
          <w:szCs w:val="24"/>
        </w:rPr>
        <w:t xml:space="preserve">Task 3: </w:t>
      </w:r>
      <w:r w:rsidRPr="008C0163">
        <w:rPr>
          <w:rFonts w:ascii="Times New Roman" w:hAnsi="Times New Roman" w:cs="Times New Roman"/>
          <w:sz w:val="24"/>
          <w:szCs w:val="24"/>
        </w:rPr>
        <w:t>State the output or error without using code blocks for below blocks of code. Give your justific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8"/>
        <w:gridCol w:w="4448"/>
      </w:tblGrid>
      <w:tr w:rsidR="001325FA" w:rsidRPr="008C0163" w14:paraId="6BF54F95" w14:textId="77777777" w:rsidTr="00527BEF">
        <w:tc>
          <w:tcPr>
            <w:tcW w:w="4448" w:type="dxa"/>
          </w:tcPr>
          <w:p w14:paraId="68D47735" w14:textId="12B68EC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1.  </w:t>
            </w:r>
            <w:r w:rsidR="00895B69" w:rsidRPr="008C0163">
              <w:rPr>
                <w:rFonts w:ascii="Times New Roman" w:hAnsi="Times New Roman" w:cs="Times New Roman"/>
                <w:sz w:val="24"/>
                <w:szCs w:val="24"/>
              </w:rPr>
              <w:t>#include&lt;</w:t>
            </w:r>
            <w:r w:rsidR="00895B69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r w:rsidR="00895B69" w:rsidRPr="008C0163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14:paraId="39EE15D4" w14:textId="04E57CAE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main</w:t>
            </w:r>
            <w:r w:rsidR="007224D6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7224D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DC83D3B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05E1EAC3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int c;</w:t>
            </w:r>
          </w:p>
          <w:p w14:paraId="46F7E4BA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for(c=</w:t>
            </w: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5;c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&lt;5;c++)</w:t>
            </w:r>
          </w:p>
          <w:p w14:paraId="2F0E7BA7" w14:textId="4BE326CA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spellStart"/>
            <w:r w:rsidR="007224D6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="007224D6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proofErr w:type="gramStart"/>
            <w:r w:rsidR="007224D6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\n Hello”;</w:t>
            </w:r>
          </w:p>
          <w:p w14:paraId="59AA8577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}</w:t>
            </w:r>
          </w:p>
        </w:tc>
        <w:tc>
          <w:tcPr>
            <w:tcW w:w="4448" w:type="dxa"/>
          </w:tcPr>
          <w:p w14:paraId="7DCF113A" w14:textId="35CDABFC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2. </w:t>
            </w:r>
            <w:r w:rsidR="00895B69" w:rsidRPr="008C0163">
              <w:rPr>
                <w:rFonts w:ascii="Times New Roman" w:hAnsi="Times New Roman" w:cs="Times New Roman"/>
                <w:sz w:val="24"/>
                <w:szCs w:val="24"/>
              </w:rPr>
              <w:t>#include&lt;</w:t>
            </w:r>
            <w:r w:rsidR="00895B69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r w:rsidR="00895B69" w:rsidRPr="008C0163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14:paraId="0BD4C699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CD39E0A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5D62EA41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  int x=10;</w:t>
            </w:r>
          </w:p>
          <w:p w14:paraId="36C1ACEF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  for</w:t>
            </w: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(;x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&lt;=50;x++);</w:t>
            </w:r>
          </w:p>
          <w:p w14:paraId="3F142730" w14:textId="194D2A1A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proofErr w:type="spellStart"/>
            <w:r w:rsidR="00E42A5B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="00E42A5B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x;</w:t>
            </w:r>
          </w:p>
          <w:p w14:paraId="03303887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}</w:t>
            </w:r>
          </w:p>
        </w:tc>
      </w:tr>
      <w:tr w:rsidR="001325FA" w:rsidRPr="008C0163" w14:paraId="576A6294" w14:textId="77777777" w:rsidTr="00527BEF">
        <w:tc>
          <w:tcPr>
            <w:tcW w:w="4448" w:type="dxa"/>
          </w:tcPr>
          <w:p w14:paraId="3CFAFE58" w14:textId="1F48A5EA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. #include&lt;</w:t>
            </w:r>
            <w:r w:rsidR="00895B69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14:paraId="03FC4014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F32E507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5E892C5C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nt c=5;</w:t>
            </w:r>
          </w:p>
          <w:p w14:paraId="4F77B823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while( c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)</w:t>
            </w:r>
          </w:p>
          <w:p w14:paraId="3EDFF413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30A3632E" w14:textId="72747BED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9D5F5D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="009D5F5D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c;</w:t>
            </w:r>
          </w:p>
          <w:p w14:paraId="0720B33B" w14:textId="4C01F748" w:rsidR="001325FA" w:rsidRPr="008C0163" w:rsidRDefault="009D5F5D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325FA" w:rsidRPr="008C0163">
              <w:rPr>
                <w:rFonts w:ascii="Times New Roman" w:hAnsi="Times New Roman" w:cs="Times New Roman"/>
                <w:sz w:val="24"/>
                <w:szCs w:val="24"/>
              </w:rPr>
              <w:t>c--;</w:t>
            </w:r>
          </w:p>
          <w:p w14:paraId="0C8897E8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6F385EF8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  <w:tc>
          <w:tcPr>
            <w:tcW w:w="4448" w:type="dxa"/>
          </w:tcPr>
          <w:p w14:paraId="60A03911" w14:textId="3726C10F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r w:rsidR="00895B69" w:rsidRPr="008C0163">
              <w:rPr>
                <w:rFonts w:ascii="Times New Roman" w:hAnsi="Times New Roman" w:cs="Times New Roman"/>
                <w:sz w:val="24"/>
                <w:szCs w:val="24"/>
              </w:rPr>
              <w:t>#include&lt;</w:t>
            </w:r>
            <w:r w:rsidR="00895B69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r w:rsidR="00895B69" w:rsidRPr="008C0163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14:paraId="7DBA2D72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6A6E5A4F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268B781F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nt c=5;</w:t>
            </w:r>
          </w:p>
          <w:p w14:paraId="4F8BF48F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while( c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)</w:t>
            </w:r>
          </w:p>
          <w:p w14:paraId="4731EDBC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617A32B1" w14:textId="5A37FAF1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0F7E7D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="000F7E7D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 w:rsidR="000F7E7D" w:rsidRPr="008C0163">
              <w:rPr>
                <w:rFonts w:ascii="Times New Roman" w:hAnsi="Times New Roman" w:cs="Times New Roman"/>
                <w:sz w:val="24"/>
                <w:szCs w:val="24"/>
              </w:rPr>
              <w:t>c;</w:t>
            </w:r>
          </w:p>
          <w:p w14:paraId="27F791A2" w14:textId="1D27F8A9" w:rsidR="001325FA" w:rsidRPr="008C0163" w:rsidRDefault="000F7E7D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1325FA" w:rsidRPr="008C0163">
              <w:rPr>
                <w:rFonts w:ascii="Times New Roman" w:hAnsi="Times New Roman" w:cs="Times New Roman"/>
                <w:sz w:val="24"/>
                <w:szCs w:val="24"/>
              </w:rPr>
              <w:t>c=c-2;</w:t>
            </w:r>
          </w:p>
          <w:p w14:paraId="5F9ACBD1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5089F435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  <w:tr w:rsidR="001325FA" w:rsidRPr="008C0163" w14:paraId="03AF72D9" w14:textId="77777777" w:rsidTr="00527BEF">
        <w:tc>
          <w:tcPr>
            <w:tcW w:w="4448" w:type="dxa"/>
          </w:tcPr>
          <w:p w14:paraId="2754B2FD" w14:textId="2789D1A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  <w:r w:rsidR="00895B69"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#include&lt;</w:t>
            </w:r>
            <w:r w:rsidR="00895B69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r w:rsidR="00895B69" w:rsidRPr="008C0163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14:paraId="77636AF9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C0BD535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2CFF2ABF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  int k=1000;</w:t>
            </w:r>
          </w:p>
          <w:p w14:paraId="5417A8B8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  while(k&gt;0)</w:t>
            </w:r>
          </w:p>
          <w:p w14:paraId="2AB071B0" w14:textId="5084FC9C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proofErr w:type="spellStart"/>
            <w:r w:rsidR="00895B69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="000617B5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proofErr w:type="gramStart"/>
            <w:r w:rsidR="000617B5"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 am a loop”;</w:t>
            </w:r>
          </w:p>
          <w:p w14:paraId="4E06346B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  <w:tc>
          <w:tcPr>
            <w:tcW w:w="4448" w:type="dxa"/>
          </w:tcPr>
          <w:p w14:paraId="5F15D1A6" w14:textId="4963167D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  <w:r w:rsidR="00895B69"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#include&lt;</w:t>
            </w:r>
            <w:r w:rsidR="00895B69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r w:rsidR="00895B69" w:rsidRPr="008C0163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14:paraId="6318B2E8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void </w:t>
            </w: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59453CF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66600AC2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 int c=1;</w:t>
            </w:r>
          </w:p>
          <w:p w14:paraId="0D899729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while(</w:t>
            </w:r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1)</w:t>
            </w:r>
          </w:p>
          <w:p w14:paraId="7278BBD6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{</w:t>
            </w:r>
          </w:p>
          <w:p w14:paraId="1CCAE692" w14:textId="4E27E38A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proofErr w:type="spellStart"/>
            <w:r w:rsidR="00895B69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="00895B69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c;</w:t>
            </w:r>
          </w:p>
          <w:p w14:paraId="2EFC432F" w14:textId="6B510F01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895B6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c++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1EAA3B3E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}  </w:t>
            </w:r>
          </w:p>
        </w:tc>
      </w:tr>
      <w:tr w:rsidR="001325FA" w:rsidRPr="008C0163" w14:paraId="79D98E48" w14:textId="77777777" w:rsidTr="00527BEF">
        <w:tc>
          <w:tcPr>
            <w:tcW w:w="4448" w:type="dxa"/>
          </w:tcPr>
          <w:p w14:paraId="7CD5A095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7. 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B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= 10; </w:t>
            </w:r>
          </w:p>
          <w:p w14:paraId="2A7E6559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while </w:t>
            </w:r>
            <w:proofErr w:type="gram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( 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B</w:t>
            </w:r>
            <w:proofErr w:type="spellEnd"/>
            <w:proofErr w:type="gram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&lt; 50) </w:t>
            </w:r>
          </w:p>
          <w:p w14:paraId="4E02CC7E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{ </w:t>
            </w:r>
          </w:p>
          <w:p w14:paraId="5C6BCA59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Try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B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* 10; </w:t>
            </w:r>
          </w:p>
          <w:p w14:paraId="2E3EAA99" w14:textId="3006C9B7" w:rsidR="001325FA" w:rsidRPr="008C0163" w:rsidRDefault="00B321EE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 w:rsidR="001325FA" w:rsidRPr="008C0163">
              <w:rPr>
                <w:rFonts w:ascii="Times New Roman" w:hAnsi="Times New Roman" w:cs="Times New Roman"/>
                <w:sz w:val="24"/>
                <w:szCs w:val="24"/>
              </w:rPr>
              <w:t>"\</w:t>
            </w:r>
            <w:proofErr w:type="spellStart"/>
            <w:r w:rsidR="001325FA" w:rsidRPr="008C0163">
              <w:rPr>
                <w:rFonts w:ascii="Times New Roman" w:hAnsi="Times New Roman" w:cs="Times New Roman"/>
                <w:sz w:val="24"/>
                <w:szCs w:val="24"/>
              </w:rPr>
              <w:t>nNow</w:t>
            </w:r>
            <w:proofErr w:type="spellEnd"/>
            <w:r w:rsidR="001325FA"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is number: 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spellStart"/>
            <w:r w:rsidR="001325FA" w:rsidRPr="008C0163">
              <w:rPr>
                <w:rFonts w:ascii="Times New Roman" w:hAnsi="Times New Roman" w:cs="Times New Roman"/>
                <w:sz w:val="24"/>
                <w:szCs w:val="24"/>
              </w:rPr>
              <w:t>iTry</w:t>
            </w:r>
            <w:proofErr w:type="spellEnd"/>
            <w:r w:rsidR="001325FA"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</w:p>
          <w:p w14:paraId="3523897F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B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+= 5; </w:t>
            </w:r>
          </w:p>
          <w:p w14:paraId="2F5EA5C7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5D0A988F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48" w:type="dxa"/>
          </w:tcPr>
          <w:p w14:paraId="7A8B9AE9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8. int 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= 0;</w:t>
            </w:r>
          </w:p>
          <w:p w14:paraId="58C2CB3D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for (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=0; 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&lt;20; 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++)</w:t>
            </w:r>
          </w:p>
          <w:p w14:paraId="43FBC0E5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{</w:t>
            </w:r>
          </w:p>
          <w:p w14:paraId="2C23F3F3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switch(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A52742F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{</w:t>
            </w:r>
          </w:p>
          <w:p w14:paraId="48403725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  case 0:</w:t>
            </w:r>
          </w:p>
          <w:p w14:paraId="62905AE2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    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+= 5;</w:t>
            </w:r>
          </w:p>
          <w:p w14:paraId="56FB8523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  case 1:</w:t>
            </w:r>
          </w:p>
          <w:p w14:paraId="0A2F8548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    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+= 2;</w:t>
            </w:r>
          </w:p>
          <w:p w14:paraId="5C18CE68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  case 5:</w:t>
            </w:r>
          </w:p>
          <w:p w14:paraId="3EB34EE9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    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+= 5;</w:t>
            </w:r>
          </w:p>
          <w:p w14:paraId="7FE72665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  default:</w:t>
            </w:r>
          </w:p>
          <w:p w14:paraId="61B8E427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    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 xml:space="preserve"> += 4;</w:t>
            </w:r>
          </w:p>
          <w:p w14:paraId="0D15A8ED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    break;</w:t>
            </w:r>
          </w:p>
          <w:p w14:paraId="12FE5023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}</w:t>
            </w:r>
          </w:p>
          <w:p w14:paraId="4154FF7E" w14:textId="0D4AE8AE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  </w:t>
            </w:r>
            <w:proofErr w:type="spellStart"/>
            <w:r w:rsidR="00103916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="00103916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spellStart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4DA6820" w14:textId="77777777" w:rsidR="001325FA" w:rsidRPr="008C0163" w:rsidRDefault="001325FA" w:rsidP="00527BE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sz w:val="24"/>
                <w:szCs w:val="24"/>
              </w:rPr>
              <w:t>   }</w:t>
            </w:r>
          </w:p>
        </w:tc>
      </w:tr>
    </w:tbl>
    <w:p w14:paraId="2A344756" w14:textId="77777777" w:rsidR="001325FA" w:rsidRPr="008C0163" w:rsidRDefault="001325FA" w:rsidP="001325FA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2A1665D" w14:textId="54365DC7" w:rsidR="001325FA" w:rsidRPr="008C0163" w:rsidRDefault="001325FA" w:rsidP="001325F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b/>
          <w:sz w:val="24"/>
          <w:szCs w:val="24"/>
        </w:rPr>
        <w:t xml:space="preserve">Task 4: </w:t>
      </w:r>
      <w:r w:rsidRPr="008C0163">
        <w:rPr>
          <w:rFonts w:ascii="Times New Roman" w:hAnsi="Times New Roman" w:cs="Times New Roman"/>
          <w:sz w:val="24"/>
          <w:szCs w:val="24"/>
        </w:rPr>
        <w:t>Write a C</w:t>
      </w:r>
      <w:r w:rsidR="00CF6636">
        <w:rPr>
          <w:rFonts w:ascii="Times New Roman" w:hAnsi="Times New Roman" w:cs="Times New Roman"/>
          <w:sz w:val="24"/>
          <w:szCs w:val="24"/>
        </w:rPr>
        <w:t>++</w:t>
      </w:r>
      <w:r w:rsidRPr="008C0163">
        <w:rPr>
          <w:rFonts w:ascii="Times New Roman" w:hAnsi="Times New Roman" w:cs="Times New Roman"/>
          <w:sz w:val="24"/>
          <w:szCs w:val="24"/>
        </w:rPr>
        <w:t xml:space="preserve"> program to print Fibonacci series up to N. (for loop)</w:t>
      </w:r>
    </w:p>
    <w:p w14:paraId="74E0D97F" w14:textId="77777777" w:rsidR="001325FA" w:rsidRPr="008C0163" w:rsidRDefault="001325FA" w:rsidP="001325F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104C390" w14:textId="779FBAE9" w:rsidR="001325FA" w:rsidRPr="008C0163" w:rsidRDefault="001325FA" w:rsidP="001325F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b/>
          <w:sz w:val="24"/>
          <w:szCs w:val="24"/>
        </w:rPr>
        <w:t xml:space="preserve">Task 5: </w:t>
      </w:r>
      <w:r w:rsidRPr="008C0163">
        <w:rPr>
          <w:rFonts w:ascii="Times New Roman" w:hAnsi="Times New Roman" w:cs="Times New Roman"/>
          <w:sz w:val="24"/>
          <w:szCs w:val="24"/>
        </w:rPr>
        <w:t>Write a C</w:t>
      </w:r>
      <w:r w:rsidR="00CF6636">
        <w:rPr>
          <w:rFonts w:ascii="Times New Roman" w:hAnsi="Times New Roman" w:cs="Times New Roman"/>
          <w:sz w:val="24"/>
          <w:szCs w:val="24"/>
        </w:rPr>
        <w:t>++</w:t>
      </w:r>
      <w:r w:rsidRPr="008C0163">
        <w:rPr>
          <w:rFonts w:ascii="Times New Roman" w:hAnsi="Times New Roman" w:cs="Times New Roman"/>
          <w:sz w:val="24"/>
          <w:szCs w:val="24"/>
        </w:rPr>
        <w:t xml:space="preserve"> program and draw flowchart to calculate the sum of square of digits of a number given by the user. (</w:t>
      </w:r>
      <w:proofErr w:type="gramStart"/>
      <w:r w:rsidRPr="008C0163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8C0163">
        <w:rPr>
          <w:rFonts w:ascii="Times New Roman" w:hAnsi="Times New Roman" w:cs="Times New Roman"/>
          <w:sz w:val="24"/>
          <w:szCs w:val="24"/>
        </w:rPr>
        <w:t xml:space="preserve"> loop)</w:t>
      </w:r>
    </w:p>
    <w:p w14:paraId="5ECF50D7" w14:textId="77777777" w:rsidR="001325FA" w:rsidRPr="008C0163" w:rsidRDefault="001325FA" w:rsidP="001325F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25D26BD" w14:textId="3E6FC325" w:rsidR="001325FA" w:rsidRPr="008C0163" w:rsidRDefault="001325FA" w:rsidP="001325F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b/>
          <w:sz w:val="24"/>
          <w:szCs w:val="24"/>
        </w:rPr>
        <w:t xml:space="preserve">Task 6: </w:t>
      </w:r>
      <w:r w:rsidRPr="008C0163">
        <w:rPr>
          <w:rFonts w:ascii="Times New Roman" w:hAnsi="Times New Roman" w:cs="Times New Roman"/>
          <w:sz w:val="24"/>
          <w:szCs w:val="24"/>
        </w:rPr>
        <w:t>Write a C</w:t>
      </w:r>
      <w:r w:rsidR="005E13D8">
        <w:rPr>
          <w:rFonts w:ascii="Times New Roman" w:hAnsi="Times New Roman" w:cs="Times New Roman"/>
          <w:sz w:val="24"/>
          <w:szCs w:val="24"/>
        </w:rPr>
        <w:t>++</w:t>
      </w:r>
      <w:r w:rsidRPr="008C0163">
        <w:rPr>
          <w:rFonts w:ascii="Times New Roman" w:hAnsi="Times New Roman" w:cs="Times New Roman"/>
          <w:sz w:val="24"/>
          <w:szCs w:val="24"/>
        </w:rPr>
        <w:t xml:space="preserve"> program to print the sum of the following series up to n terms where n is given by the user.</w:t>
      </w:r>
    </w:p>
    <w:p w14:paraId="5AA40A4F" w14:textId="77777777" w:rsidR="001325FA" w:rsidRPr="008C0163" w:rsidRDefault="001325FA" w:rsidP="001325F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22C56E2" w14:textId="22D43688" w:rsidR="001325FA" w:rsidRDefault="001325FA" w:rsidP="001325F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1+x+x</w:t>
      </w:r>
      <w:r w:rsidRPr="008C016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C0163">
        <w:rPr>
          <w:rFonts w:ascii="Times New Roman" w:hAnsi="Times New Roman" w:cs="Times New Roman"/>
          <w:sz w:val="24"/>
          <w:szCs w:val="24"/>
        </w:rPr>
        <w:t>/2! + x</w:t>
      </w:r>
      <w:r w:rsidRPr="008C0163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8C0163">
        <w:rPr>
          <w:rFonts w:ascii="Times New Roman" w:hAnsi="Times New Roman" w:cs="Times New Roman"/>
          <w:sz w:val="24"/>
          <w:szCs w:val="24"/>
        </w:rPr>
        <w:t>/3! +… n terms</w:t>
      </w:r>
    </w:p>
    <w:p w14:paraId="423CCDC8" w14:textId="31AF4B59" w:rsidR="00776D9C" w:rsidRDefault="00776D9C" w:rsidP="001325F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2598CCE" w14:textId="2E174EE3" w:rsidR="00B60D3D" w:rsidRPr="00A0620D" w:rsidRDefault="00B60D3D" w:rsidP="00B60D3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b/>
          <w:sz w:val="24"/>
          <w:szCs w:val="24"/>
        </w:rPr>
        <w:t xml:space="preserve">Task </w:t>
      </w:r>
      <w:r>
        <w:rPr>
          <w:rFonts w:ascii="Times New Roman" w:hAnsi="Times New Roman" w:cs="Times New Roman"/>
          <w:b/>
          <w:sz w:val="24"/>
          <w:szCs w:val="24"/>
        </w:rPr>
        <w:t>7</w:t>
      </w:r>
      <w:r w:rsidRPr="00A0620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A0620D">
        <w:rPr>
          <w:rFonts w:ascii="Times New Roman" w:hAnsi="Times New Roman" w:cs="Times New Roman"/>
          <w:sz w:val="24"/>
          <w:szCs w:val="24"/>
        </w:rPr>
        <w:t>Write a C</w:t>
      </w:r>
      <w:r w:rsidR="005E13D8">
        <w:rPr>
          <w:rFonts w:ascii="Times New Roman" w:hAnsi="Times New Roman" w:cs="Times New Roman"/>
          <w:sz w:val="24"/>
          <w:szCs w:val="24"/>
        </w:rPr>
        <w:t>++</w:t>
      </w:r>
      <w:r w:rsidRPr="00A0620D">
        <w:rPr>
          <w:rFonts w:ascii="Times New Roman" w:hAnsi="Times New Roman" w:cs="Times New Roman"/>
          <w:sz w:val="24"/>
          <w:szCs w:val="24"/>
        </w:rPr>
        <w:t xml:space="preserve"> program to find sum of squares of numbers entered by the user till user enters a negative number. The program will not find sum of square of a number, if it is divisible by 3. (</w:t>
      </w:r>
      <w:proofErr w:type="gramStart"/>
      <w:r w:rsidRPr="00A0620D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A0620D">
        <w:rPr>
          <w:rFonts w:ascii="Times New Roman" w:hAnsi="Times New Roman" w:cs="Times New Roman"/>
          <w:sz w:val="24"/>
          <w:szCs w:val="24"/>
        </w:rPr>
        <w:t xml:space="preserve"> do-while loop)</w:t>
      </w:r>
    </w:p>
    <w:p w14:paraId="2CEA5912" w14:textId="77777777" w:rsidR="00776D9C" w:rsidRPr="008C0163" w:rsidRDefault="00776D9C" w:rsidP="001325F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A0E024D" w14:textId="77777777" w:rsidR="001325FA" w:rsidRPr="008C0163" w:rsidRDefault="001325FA" w:rsidP="001325F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67B3AE2" w14:textId="77777777" w:rsidR="001325FA" w:rsidRPr="008C0163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  <w:r w:rsidRPr="008C0163">
        <w:rPr>
          <w:rFonts w:ascii="Times New Roman" w:hAnsi="Times New Roman" w:cs="Times New Roman"/>
          <w:b/>
          <w:sz w:val="24"/>
          <w:szCs w:val="24"/>
        </w:rPr>
        <w:t>Theory:</w:t>
      </w:r>
    </w:p>
    <w:p w14:paraId="208ED40F" w14:textId="77777777" w:rsidR="001325FA" w:rsidRPr="008C0163" w:rsidRDefault="001325FA" w:rsidP="001325FA">
      <w:pPr>
        <w:spacing w:after="144" w:line="360" w:lineRule="atLeast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You may encounter situations, when a block of code needs to be executed several </w:t>
      </w:r>
      <w:proofErr w:type="gramStart"/>
      <w:r w:rsidRPr="008C0163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number</w:t>
      </w:r>
      <w:proofErr w:type="gramEnd"/>
      <w:r w:rsidRPr="008C0163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of times. In general, statements are executed sequentially: The first statement in a function is executed first, followed by the second, and so on.</w:t>
      </w:r>
    </w:p>
    <w:p w14:paraId="226A02C4" w14:textId="77777777" w:rsidR="001325FA" w:rsidRPr="008C0163" w:rsidRDefault="001325FA" w:rsidP="001325FA">
      <w:pPr>
        <w:spacing w:after="144" w:line="360" w:lineRule="atLeast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Programming languages provide various control structures that allow for more complicated execution paths.</w:t>
      </w:r>
    </w:p>
    <w:p w14:paraId="57F8DF56" w14:textId="77777777" w:rsidR="001325FA" w:rsidRPr="008C0163" w:rsidRDefault="001325FA" w:rsidP="001325FA">
      <w:pPr>
        <w:spacing w:after="144" w:line="360" w:lineRule="atLeast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A loop statement allows us to execute a statement or group of statements multiple times. Given below is the general form of a loop statement in most of the programming languages −</w:t>
      </w:r>
    </w:p>
    <w:p w14:paraId="019CC0AF" w14:textId="77777777" w:rsidR="001325FA" w:rsidRPr="008C0163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  <w:r w:rsidRPr="008C0163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7CA082D7" wp14:editId="34C86B7E">
            <wp:extent cx="2895600" cy="3314700"/>
            <wp:effectExtent l="0" t="0" r="0" b="0"/>
            <wp:docPr id="43" name="Picture 43" descr="Loop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op Archite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8B643" w14:textId="77777777" w:rsidR="001325FA" w:rsidRPr="008C0163" w:rsidRDefault="001325FA" w:rsidP="001325FA">
      <w:pPr>
        <w:pStyle w:val="NormalWeb"/>
        <w:spacing w:before="0" w:beforeAutospacing="0" w:after="144" w:afterAutospacing="0" w:line="360" w:lineRule="atLeast"/>
        <w:ind w:left="48" w:right="48"/>
        <w:jc w:val="both"/>
        <w:rPr>
          <w:color w:val="000000"/>
          <w:lang w:val="en-IN"/>
        </w:rPr>
      </w:pPr>
      <w:r w:rsidRPr="008C0163">
        <w:rPr>
          <w:color w:val="000000"/>
        </w:rPr>
        <w:t>C programming language provides the following types of loops to handle looping requirements.</w:t>
      </w:r>
    </w:p>
    <w:tbl>
      <w:tblPr>
        <w:tblW w:w="9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4"/>
        <w:gridCol w:w="8166"/>
      </w:tblGrid>
      <w:tr w:rsidR="001325FA" w:rsidRPr="008C0163" w14:paraId="3E79D9D3" w14:textId="77777777" w:rsidTr="00527BEF">
        <w:tc>
          <w:tcPr>
            <w:tcW w:w="0" w:type="auto"/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952D7C" w14:textId="77777777" w:rsidR="001325FA" w:rsidRPr="008C0163" w:rsidRDefault="001325FA" w:rsidP="00527BEF">
            <w:pPr>
              <w:spacing w:after="300"/>
              <w:jc w:val="center"/>
              <w:rPr>
                <w:rFonts w:ascii="Times New Roman" w:hAnsi="Times New Roman" w:cs="Times New Roman"/>
                <w:b/>
                <w:bCs/>
                <w:color w:val="313131"/>
                <w:sz w:val="24"/>
                <w:szCs w:val="24"/>
              </w:rPr>
            </w:pPr>
            <w:proofErr w:type="spellStart"/>
            <w:r w:rsidRPr="008C0163">
              <w:rPr>
                <w:rFonts w:ascii="Times New Roman" w:hAnsi="Times New Roman" w:cs="Times New Roman"/>
                <w:b/>
                <w:bCs/>
                <w:color w:val="313131"/>
                <w:sz w:val="24"/>
                <w:szCs w:val="24"/>
              </w:rPr>
              <w:lastRenderedPageBreak/>
              <w:t>Sr.No</w:t>
            </w:r>
            <w:proofErr w:type="spellEnd"/>
            <w:r w:rsidRPr="008C0163">
              <w:rPr>
                <w:rFonts w:ascii="Times New Roman" w:hAnsi="Times New Roman" w:cs="Times New Roman"/>
                <w:b/>
                <w:bCs/>
                <w:color w:val="313131"/>
                <w:sz w:val="24"/>
                <w:szCs w:val="24"/>
              </w:rPr>
              <w:t>.</w:t>
            </w:r>
          </w:p>
        </w:tc>
        <w:tc>
          <w:tcPr>
            <w:tcW w:w="0" w:type="auto"/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FEF13F" w14:textId="77777777" w:rsidR="001325FA" w:rsidRPr="008C0163" w:rsidRDefault="001325FA" w:rsidP="00527BEF">
            <w:pPr>
              <w:spacing w:after="300"/>
              <w:jc w:val="center"/>
              <w:rPr>
                <w:rFonts w:ascii="Times New Roman" w:hAnsi="Times New Roman" w:cs="Times New Roman"/>
                <w:b/>
                <w:bCs/>
                <w:color w:val="313131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b/>
                <w:bCs/>
                <w:color w:val="313131"/>
                <w:sz w:val="24"/>
                <w:szCs w:val="24"/>
              </w:rPr>
              <w:t>Loop Type &amp; Description</w:t>
            </w:r>
          </w:p>
        </w:tc>
      </w:tr>
      <w:tr w:rsidR="001325FA" w:rsidRPr="008C0163" w14:paraId="2570D1E2" w14:textId="77777777" w:rsidTr="00527BEF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A6489F" w14:textId="77777777" w:rsidR="001325FA" w:rsidRPr="008C0163" w:rsidRDefault="001325FA" w:rsidP="00527BEF">
            <w:pPr>
              <w:spacing w:after="300"/>
              <w:rPr>
                <w:rFonts w:ascii="Times New Roman" w:hAnsi="Times New Roman" w:cs="Times New Roman"/>
                <w:color w:val="313131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color w:val="313131"/>
                <w:sz w:val="24"/>
                <w:szCs w:val="24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3CD4D9" w14:textId="77777777" w:rsidR="001325FA" w:rsidRPr="008C0163" w:rsidRDefault="00000000" w:rsidP="00527BEF">
            <w:pPr>
              <w:spacing w:after="300"/>
              <w:rPr>
                <w:rFonts w:ascii="Times New Roman" w:hAnsi="Times New Roman" w:cs="Times New Roman"/>
                <w:color w:val="313131"/>
                <w:sz w:val="24"/>
                <w:szCs w:val="24"/>
              </w:rPr>
            </w:pPr>
            <w:hyperlink r:id="rId11" w:history="1">
              <w:r w:rsidR="001325FA" w:rsidRPr="008C0163">
                <w:rPr>
                  <w:rStyle w:val="Hyperlink"/>
                  <w:rFonts w:ascii="Times New Roman" w:hAnsi="Times New Roman" w:cs="Times New Roman"/>
                  <w:b/>
                  <w:bCs/>
                  <w:color w:val="313131"/>
                  <w:sz w:val="24"/>
                  <w:szCs w:val="24"/>
                </w:rPr>
                <w:t>while loop</w:t>
              </w:r>
            </w:hyperlink>
          </w:p>
          <w:p w14:paraId="21BE87EA" w14:textId="77777777" w:rsidR="001325FA" w:rsidRPr="008C0163" w:rsidRDefault="001325FA" w:rsidP="00527BEF">
            <w:pPr>
              <w:pStyle w:val="NormalWeb"/>
              <w:spacing w:before="0" w:beforeAutospacing="0" w:after="144" w:afterAutospacing="0" w:line="360" w:lineRule="atLeast"/>
              <w:ind w:left="48" w:right="48"/>
              <w:jc w:val="both"/>
              <w:rPr>
                <w:color w:val="000000"/>
              </w:rPr>
            </w:pPr>
            <w:r w:rsidRPr="008C0163">
              <w:rPr>
                <w:color w:val="000000"/>
              </w:rPr>
              <w:t>Repeats a statement or group of statements while a given condition is true. It tests the condition before executing the loop body.</w:t>
            </w:r>
          </w:p>
        </w:tc>
      </w:tr>
      <w:tr w:rsidR="001325FA" w:rsidRPr="008C0163" w14:paraId="3686629D" w14:textId="77777777" w:rsidTr="00527BEF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309594" w14:textId="77777777" w:rsidR="001325FA" w:rsidRPr="008C0163" w:rsidRDefault="001325FA" w:rsidP="00527BEF">
            <w:pPr>
              <w:rPr>
                <w:rFonts w:ascii="Times New Roman" w:hAnsi="Times New Roman" w:cs="Times New Roman"/>
                <w:color w:val="313131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color w:val="313131"/>
                <w:sz w:val="24"/>
                <w:szCs w:val="24"/>
              </w:rPr>
              <w:t>2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E73DBD" w14:textId="77777777" w:rsidR="001325FA" w:rsidRPr="008C0163" w:rsidRDefault="00000000" w:rsidP="00527BEF">
            <w:pPr>
              <w:rPr>
                <w:rFonts w:ascii="Times New Roman" w:hAnsi="Times New Roman" w:cs="Times New Roman"/>
                <w:color w:val="313131"/>
                <w:sz w:val="24"/>
                <w:szCs w:val="24"/>
              </w:rPr>
            </w:pPr>
            <w:hyperlink r:id="rId12" w:history="1">
              <w:r w:rsidR="001325FA" w:rsidRPr="008C0163">
                <w:rPr>
                  <w:rStyle w:val="Hyperlink"/>
                  <w:rFonts w:ascii="Times New Roman" w:hAnsi="Times New Roman" w:cs="Times New Roman"/>
                  <w:b/>
                  <w:bCs/>
                  <w:color w:val="313131"/>
                  <w:sz w:val="24"/>
                  <w:szCs w:val="24"/>
                </w:rPr>
                <w:t>for loop</w:t>
              </w:r>
            </w:hyperlink>
          </w:p>
          <w:p w14:paraId="70382F95" w14:textId="77777777" w:rsidR="001325FA" w:rsidRPr="008C0163" w:rsidRDefault="001325FA" w:rsidP="00527BEF">
            <w:pPr>
              <w:pStyle w:val="NormalWeb"/>
              <w:spacing w:before="0" w:beforeAutospacing="0" w:after="144" w:afterAutospacing="0" w:line="360" w:lineRule="atLeast"/>
              <w:ind w:left="48" w:right="48"/>
              <w:jc w:val="both"/>
              <w:rPr>
                <w:color w:val="000000"/>
              </w:rPr>
            </w:pPr>
            <w:r w:rsidRPr="008C0163">
              <w:rPr>
                <w:color w:val="000000"/>
              </w:rPr>
              <w:t>Executes a sequence of statements multiple times and abbreviates the code that manages the loop variable.</w:t>
            </w:r>
          </w:p>
        </w:tc>
      </w:tr>
      <w:tr w:rsidR="001325FA" w:rsidRPr="008C0163" w14:paraId="232CDDEC" w14:textId="77777777" w:rsidTr="00527BEF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81E1B2" w14:textId="77777777" w:rsidR="001325FA" w:rsidRPr="008C0163" w:rsidRDefault="001325FA" w:rsidP="00527BEF">
            <w:pPr>
              <w:rPr>
                <w:rFonts w:ascii="Times New Roman" w:hAnsi="Times New Roman" w:cs="Times New Roman"/>
                <w:color w:val="313131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color w:val="313131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BC607F" w14:textId="77777777" w:rsidR="001325FA" w:rsidRPr="008C0163" w:rsidRDefault="00000000" w:rsidP="00527BEF">
            <w:pPr>
              <w:rPr>
                <w:rFonts w:ascii="Times New Roman" w:hAnsi="Times New Roman" w:cs="Times New Roman"/>
                <w:color w:val="313131"/>
                <w:sz w:val="24"/>
                <w:szCs w:val="24"/>
              </w:rPr>
            </w:pPr>
            <w:hyperlink r:id="rId13" w:history="1">
              <w:r w:rsidR="001325FA" w:rsidRPr="008C0163">
                <w:rPr>
                  <w:rStyle w:val="Hyperlink"/>
                  <w:rFonts w:ascii="Times New Roman" w:hAnsi="Times New Roman" w:cs="Times New Roman"/>
                  <w:b/>
                  <w:bCs/>
                  <w:color w:val="313131"/>
                  <w:sz w:val="24"/>
                  <w:szCs w:val="24"/>
                </w:rPr>
                <w:t>do...while loop</w:t>
              </w:r>
            </w:hyperlink>
          </w:p>
          <w:p w14:paraId="3ECEEB7D" w14:textId="77777777" w:rsidR="001325FA" w:rsidRPr="008C0163" w:rsidRDefault="001325FA" w:rsidP="00527BEF">
            <w:pPr>
              <w:pStyle w:val="NormalWeb"/>
              <w:spacing w:before="0" w:beforeAutospacing="0" w:after="144" w:afterAutospacing="0" w:line="360" w:lineRule="atLeast"/>
              <w:ind w:left="48" w:right="48"/>
              <w:jc w:val="both"/>
              <w:rPr>
                <w:color w:val="000000"/>
              </w:rPr>
            </w:pPr>
            <w:r w:rsidRPr="008C0163">
              <w:rPr>
                <w:color w:val="000000"/>
              </w:rPr>
              <w:t>It is more like a while statement, except that it tests the condition at the end of the loop body.</w:t>
            </w:r>
          </w:p>
        </w:tc>
      </w:tr>
      <w:tr w:rsidR="001325FA" w:rsidRPr="008C0163" w14:paraId="5F12C2FC" w14:textId="77777777" w:rsidTr="00527BEF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4A7377" w14:textId="77777777" w:rsidR="001325FA" w:rsidRPr="008C0163" w:rsidRDefault="001325FA" w:rsidP="00527BEF">
            <w:pPr>
              <w:rPr>
                <w:rFonts w:ascii="Times New Roman" w:hAnsi="Times New Roman" w:cs="Times New Roman"/>
                <w:color w:val="313131"/>
                <w:sz w:val="24"/>
                <w:szCs w:val="24"/>
              </w:rPr>
            </w:pPr>
            <w:r w:rsidRPr="008C0163">
              <w:rPr>
                <w:rFonts w:ascii="Times New Roman" w:hAnsi="Times New Roman" w:cs="Times New Roman"/>
                <w:color w:val="313131"/>
                <w:sz w:val="24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3C4FB5" w14:textId="77777777" w:rsidR="001325FA" w:rsidRPr="008C0163" w:rsidRDefault="00000000" w:rsidP="00527BEF">
            <w:pPr>
              <w:rPr>
                <w:rFonts w:ascii="Times New Roman" w:hAnsi="Times New Roman" w:cs="Times New Roman"/>
                <w:color w:val="313131"/>
                <w:sz w:val="24"/>
                <w:szCs w:val="24"/>
              </w:rPr>
            </w:pPr>
            <w:hyperlink r:id="rId14" w:history="1">
              <w:r w:rsidR="001325FA" w:rsidRPr="008C0163">
                <w:rPr>
                  <w:rStyle w:val="Hyperlink"/>
                  <w:rFonts w:ascii="Times New Roman" w:hAnsi="Times New Roman" w:cs="Times New Roman"/>
                  <w:b/>
                  <w:bCs/>
                  <w:color w:val="313131"/>
                  <w:sz w:val="24"/>
                  <w:szCs w:val="24"/>
                </w:rPr>
                <w:t>nested loops</w:t>
              </w:r>
            </w:hyperlink>
          </w:p>
          <w:p w14:paraId="1ECAA46E" w14:textId="77777777" w:rsidR="001325FA" w:rsidRPr="008C0163" w:rsidRDefault="001325FA" w:rsidP="00527BEF">
            <w:pPr>
              <w:pStyle w:val="NormalWeb"/>
              <w:spacing w:before="0" w:beforeAutospacing="0" w:after="144" w:afterAutospacing="0" w:line="360" w:lineRule="atLeast"/>
              <w:ind w:left="48" w:right="48"/>
              <w:jc w:val="both"/>
              <w:rPr>
                <w:color w:val="000000"/>
              </w:rPr>
            </w:pPr>
            <w:r w:rsidRPr="008C0163">
              <w:rPr>
                <w:color w:val="000000"/>
              </w:rPr>
              <w:t xml:space="preserve">You can use one or more loops inside any other while, for, or </w:t>
            </w:r>
            <w:proofErr w:type="spellStart"/>
            <w:proofErr w:type="gramStart"/>
            <w:r w:rsidRPr="008C0163">
              <w:rPr>
                <w:color w:val="000000"/>
              </w:rPr>
              <w:t>do..</w:t>
            </w:r>
            <w:proofErr w:type="gramEnd"/>
            <w:r w:rsidRPr="008C0163">
              <w:rPr>
                <w:color w:val="000000"/>
              </w:rPr>
              <w:t>while</w:t>
            </w:r>
            <w:proofErr w:type="spellEnd"/>
            <w:r w:rsidRPr="008C0163">
              <w:rPr>
                <w:color w:val="000000"/>
              </w:rPr>
              <w:t xml:space="preserve"> loop.</w:t>
            </w:r>
          </w:p>
        </w:tc>
      </w:tr>
    </w:tbl>
    <w:p w14:paraId="6DCF3222" w14:textId="77777777" w:rsidR="001325FA" w:rsidRPr="008C0163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</w:p>
    <w:p w14:paraId="40C33478" w14:textId="77777777" w:rsidR="001325FA" w:rsidRPr="008C0163" w:rsidRDefault="001325FA" w:rsidP="001325FA">
      <w:pPr>
        <w:pStyle w:val="NormalWeb"/>
        <w:spacing w:before="0" w:beforeAutospacing="0" w:after="144" w:afterAutospacing="0" w:line="360" w:lineRule="atLeast"/>
        <w:ind w:left="48" w:right="48"/>
        <w:jc w:val="both"/>
        <w:rPr>
          <w:color w:val="000000"/>
          <w:lang w:val="en-IN"/>
        </w:rPr>
      </w:pPr>
      <w:r w:rsidRPr="008C0163">
        <w:rPr>
          <w:color w:val="000000"/>
        </w:rPr>
        <w:t>A </w:t>
      </w:r>
      <w:r w:rsidRPr="008C0163">
        <w:rPr>
          <w:b/>
          <w:bCs/>
          <w:color w:val="000000"/>
        </w:rPr>
        <w:t>for</w:t>
      </w:r>
      <w:r w:rsidRPr="008C0163">
        <w:rPr>
          <w:color w:val="000000"/>
        </w:rPr>
        <w:t> loop is a repetition control structure that allows you to efficiently write a loop that needs to execute a specific number of times.</w:t>
      </w:r>
    </w:p>
    <w:p w14:paraId="1BC0ABA6" w14:textId="77777777" w:rsidR="001325FA" w:rsidRPr="008C0163" w:rsidRDefault="001325FA" w:rsidP="001325FA">
      <w:pPr>
        <w:pStyle w:val="Heading2"/>
        <w:spacing w:before="48" w:after="48" w:line="360" w:lineRule="atLeast"/>
        <w:ind w:right="48"/>
        <w:rPr>
          <w:rFonts w:ascii="Times New Roman" w:hAnsi="Times New Roman" w:cs="Times New Roman"/>
          <w:b/>
          <w:bCs/>
          <w:color w:val="121214"/>
          <w:spacing w:val="-15"/>
          <w:sz w:val="24"/>
          <w:szCs w:val="24"/>
        </w:rPr>
      </w:pPr>
      <w:r w:rsidRPr="008C0163">
        <w:rPr>
          <w:rFonts w:ascii="Times New Roman" w:hAnsi="Times New Roman" w:cs="Times New Roman"/>
          <w:color w:val="121214"/>
          <w:spacing w:val="-15"/>
          <w:sz w:val="24"/>
          <w:szCs w:val="24"/>
        </w:rPr>
        <w:t>Syntax</w:t>
      </w:r>
    </w:p>
    <w:p w14:paraId="4985C0CB" w14:textId="77777777" w:rsidR="001325FA" w:rsidRPr="008C0163" w:rsidRDefault="001325FA" w:rsidP="001325FA">
      <w:pPr>
        <w:pStyle w:val="NormalWeb"/>
        <w:spacing w:before="0" w:beforeAutospacing="0" w:after="144" w:afterAutospacing="0" w:line="360" w:lineRule="atLeast"/>
        <w:ind w:left="48" w:right="48"/>
        <w:jc w:val="both"/>
        <w:rPr>
          <w:color w:val="000000"/>
        </w:rPr>
      </w:pPr>
      <w:r w:rsidRPr="008C0163">
        <w:rPr>
          <w:color w:val="000000"/>
        </w:rPr>
        <w:t>The syntax of a </w:t>
      </w:r>
      <w:r w:rsidRPr="008C0163">
        <w:rPr>
          <w:b/>
          <w:bCs/>
          <w:color w:val="000000"/>
        </w:rPr>
        <w:t>for</w:t>
      </w:r>
      <w:r w:rsidRPr="008C0163">
        <w:rPr>
          <w:color w:val="000000"/>
        </w:rPr>
        <w:t> loop in C programming language is −</w:t>
      </w:r>
    </w:p>
    <w:p w14:paraId="2B41FC25" w14:textId="77777777" w:rsidR="001325FA" w:rsidRPr="008C0163" w:rsidRDefault="001325FA" w:rsidP="001325FA">
      <w:pPr>
        <w:pStyle w:val="NormalWeb"/>
        <w:spacing w:before="0" w:beforeAutospacing="0" w:after="144" w:afterAutospacing="0" w:line="360" w:lineRule="atLeast"/>
        <w:ind w:left="48" w:right="48"/>
        <w:jc w:val="both"/>
        <w:rPr>
          <w:b/>
          <w:color w:val="000000"/>
        </w:rPr>
      </w:pPr>
      <w:r w:rsidRPr="008C0163">
        <w:rPr>
          <w:b/>
          <w:color w:val="000000"/>
        </w:rPr>
        <w:t xml:space="preserve">for </w:t>
      </w:r>
      <w:proofErr w:type="gramStart"/>
      <w:r w:rsidRPr="008C0163">
        <w:rPr>
          <w:b/>
          <w:color w:val="000000"/>
        </w:rPr>
        <w:t xml:space="preserve">( </w:t>
      </w:r>
      <w:proofErr w:type="spellStart"/>
      <w:r w:rsidRPr="008C0163">
        <w:rPr>
          <w:b/>
          <w:color w:val="000000"/>
        </w:rPr>
        <w:t>init</w:t>
      </w:r>
      <w:proofErr w:type="spellEnd"/>
      <w:proofErr w:type="gramEnd"/>
      <w:r w:rsidRPr="008C0163">
        <w:rPr>
          <w:b/>
          <w:color w:val="000000"/>
        </w:rPr>
        <w:t>; condition; increment ) {</w:t>
      </w:r>
    </w:p>
    <w:p w14:paraId="1D72ED76" w14:textId="77777777" w:rsidR="001325FA" w:rsidRPr="008C0163" w:rsidRDefault="001325FA" w:rsidP="001325FA">
      <w:pPr>
        <w:pStyle w:val="NormalWeb"/>
        <w:spacing w:before="0" w:beforeAutospacing="0" w:after="144" w:afterAutospacing="0" w:line="360" w:lineRule="atLeast"/>
        <w:ind w:left="48" w:right="48"/>
        <w:jc w:val="both"/>
        <w:rPr>
          <w:b/>
          <w:color w:val="000000"/>
        </w:rPr>
      </w:pPr>
      <w:r w:rsidRPr="008C0163">
        <w:rPr>
          <w:b/>
          <w:color w:val="000000"/>
        </w:rPr>
        <w:t xml:space="preserve">   statement(s);</w:t>
      </w:r>
    </w:p>
    <w:p w14:paraId="5D0C8F6C" w14:textId="77777777" w:rsidR="001325FA" w:rsidRPr="008C0163" w:rsidRDefault="001325FA" w:rsidP="001325FA">
      <w:pPr>
        <w:pStyle w:val="NormalWeb"/>
        <w:spacing w:before="0" w:beforeAutospacing="0" w:after="144" w:afterAutospacing="0" w:line="360" w:lineRule="atLeast"/>
        <w:ind w:left="48" w:right="48"/>
        <w:jc w:val="both"/>
        <w:rPr>
          <w:b/>
          <w:color w:val="000000"/>
        </w:rPr>
      </w:pPr>
      <w:r w:rsidRPr="008C0163">
        <w:rPr>
          <w:b/>
          <w:color w:val="000000"/>
        </w:rPr>
        <w:t>}</w:t>
      </w:r>
    </w:p>
    <w:p w14:paraId="45E70DFB" w14:textId="77777777" w:rsidR="001325FA" w:rsidRPr="008C0163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</w:p>
    <w:p w14:paraId="4C1037AA" w14:textId="77777777" w:rsidR="001325FA" w:rsidRPr="008C0163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  <w:r w:rsidRPr="008C0163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07D07E25" wp14:editId="6483FBD9">
            <wp:extent cx="3419475" cy="4800600"/>
            <wp:effectExtent l="0" t="0" r="9525" b="0"/>
            <wp:docPr id="44" name="Picture 44" descr="for loop in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r loop in C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B72BB" w14:textId="77777777" w:rsidR="005654AB" w:rsidRDefault="005654AB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#include&lt;</w:t>
      </w:r>
      <w:r>
        <w:rPr>
          <w:rFonts w:ascii="Times New Roman" w:hAnsi="Times New Roman" w:cs="Times New Roman"/>
          <w:sz w:val="24"/>
          <w:szCs w:val="24"/>
        </w:rPr>
        <w:t>iostream</w:t>
      </w:r>
      <w:r w:rsidRPr="008C0163">
        <w:rPr>
          <w:rFonts w:ascii="Times New Roman" w:hAnsi="Times New Roman" w:cs="Times New Roman"/>
          <w:sz w:val="24"/>
          <w:szCs w:val="24"/>
        </w:rPr>
        <w:t>&gt;</w:t>
      </w:r>
    </w:p>
    <w:p w14:paraId="6486E06E" w14:textId="2216C976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000088"/>
          <w:sz w:val="24"/>
          <w:szCs w:val="24"/>
          <w:lang w:val="en-IN" w:eastAsia="en-IN"/>
        </w:rPr>
        <w:t>int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main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()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{</w:t>
      </w:r>
    </w:p>
    <w:p w14:paraId="255CD067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</w:t>
      </w:r>
      <w:r w:rsidRPr="008C0163">
        <w:rPr>
          <w:rFonts w:ascii="Times New Roman" w:eastAsia="Times New Roman" w:hAnsi="Times New Roman" w:cs="Times New Roman"/>
          <w:color w:val="000088"/>
          <w:sz w:val="24"/>
          <w:szCs w:val="24"/>
          <w:lang w:val="en-IN" w:eastAsia="en-IN"/>
        </w:rPr>
        <w:t>int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a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;</w:t>
      </w:r>
    </w:p>
    <w:p w14:paraId="74B3BD3B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</w:t>
      </w:r>
      <w:r w:rsidRPr="008C0163">
        <w:rPr>
          <w:rFonts w:ascii="Times New Roman" w:eastAsia="Times New Roman" w:hAnsi="Times New Roman" w:cs="Times New Roman"/>
          <w:color w:val="880000"/>
          <w:sz w:val="24"/>
          <w:szCs w:val="24"/>
          <w:lang w:val="en-IN" w:eastAsia="en-IN"/>
        </w:rPr>
        <w:t>/* for loop execution */</w:t>
      </w:r>
    </w:p>
    <w:p w14:paraId="2E6F7B05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</w:t>
      </w:r>
      <w:proofErr w:type="gramStart"/>
      <w:r w:rsidRPr="008C0163">
        <w:rPr>
          <w:rFonts w:ascii="Times New Roman" w:eastAsia="Times New Roman" w:hAnsi="Times New Roman" w:cs="Times New Roman"/>
          <w:color w:val="000088"/>
          <w:sz w:val="24"/>
          <w:szCs w:val="24"/>
          <w:lang w:val="en-IN" w:eastAsia="en-IN"/>
        </w:rPr>
        <w:t>for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(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a</w:t>
      </w:r>
      <w:proofErr w:type="gramEnd"/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=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006666"/>
          <w:sz w:val="24"/>
          <w:szCs w:val="24"/>
          <w:lang w:val="en-IN" w:eastAsia="en-IN"/>
        </w:rPr>
        <w:t>10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;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a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&lt;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006666"/>
          <w:sz w:val="24"/>
          <w:szCs w:val="24"/>
          <w:lang w:val="en-IN" w:eastAsia="en-IN"/>
        </w:rPr>
        <w:t>20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;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a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=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a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+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006666"/>
          <w:sz w:val="24"/>
          <w:szCs w:val="24"/>
          <w:lang w:val="en-IN" w:eastAsia="en-IN"/>
        </w:rPr>
        <w:t>1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){</w:t>
      </w:r>
    </w:p>
    <w:p w14:paraId="05CF2897" w14:textId="2B5114F9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   </w:t>
      </w:r>
      <w:proofErr w:type="spellStart"/>
      <w:r w:rsidR="005654AB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cout</w:t>
      </w:r>
      <w:proofErr w:type="spellEnd"/>
      <w:r w:rsidR="005654AB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&lt;&lt;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a</w:t>
      </w:r>
      <w:r w:rsidR="00CF4125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&lt;&lt;</w:t>
      </w:r>
      <w:proofErr w:type="spellStart"/>
      <w:r w:rsidR="00CF4125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endl</w:t>
      </w:r>
      <w:proofErr w:type="spellEnd"/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;</w:t>
      </w:r>
    </w:p>
    <w:p w14:paraId="7754DE0D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}</w:t>
      </w:r>
    </w:p>
    <w:p w14:paraId="0DD79794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</w:t>
      </w:r>
      <w:r w:rsidRPr="008C0163">
        <w:rPr>
          <w:rFonts w:ascii="Times New Roman" w:eastAsia="Times New Roman" w:hAnsi="Times New Roman" w:cs="Times New Roman"/>
          <w:color w:val="000088"/>
          <w:sz w:val="24"/>
          <w:szCs w:val="24"/>
          <w:lang w:val="en-IN" w:eastAsia="en-IN"/>
        </w:rPr>
        <w:t>return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006666"/>
          <w:sz w:val="24"/>
          <w:szCs w:val="24"/>
          <w:lang w:val="en-IN" w:eastAsia="en-IN"/>
        </w:rPr>
        <w:t>0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;</w:t>
      </w:r>
    </w:p>
    <w:p w14:paraId="22DED02D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}</w:t>
      </w:r>
    </w:p>
    <w:p w14:paraId="58E505CB" w14:textId="77777777" w:rsidR="001325FA" w:rsidRPr="008C0163" w:rsidRDefault="001325FA" w:rsidP="001325FA">
      <w:pPr>
        <w:spacing w:after="144" w:line="360" w:lineRule="atLeast"/>
        <w:ind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When the above code is compiled and executed, it produces the following result −</w:t>
      </w:r>
    </w:p>
    <w:p w14:paraId="651C2678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0</w:t>
      </w:r>
    </w:p>
    <w:p w14:paraId="03FCAEC0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1</w:t>
      </w:r>
    </w:p>
    <w:p w14:paraId="0FC8B779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2</w:t>
      </w:r>
    </w:p>
    <w:p w14:paraId="22334785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3</w:t>
      </w:r>
    </w:p>
    <w:p w14:paraId="244B7363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4</w:t>
      </w:r>
    </w:p>
    <w:p w14:paraId="7D966E09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5</w:t>
      </w:r>
    </w:p>
    <w:p w14:paraId="0F083DA4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6</w:t>
      </w:r>
    </w:p>
    <w:p w14:paraId="4A31857C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7</w:t>
      </w:r>
    </w:p>
    <w:p w14:paraId="68DAB5C5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lastRenderedPageBreak/>
        <w:t>value of a: 18</w:t>
      </w:r>
    </w:p>
    <w:p w14:paraId="297C2A99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9</w:t>
      </w:r>
    </w:p>
    <w:p w14:paraId="1B7AF5DE" w14:textId="77777777" w:rsidR="001325FA" w:rsidRPr="008C0163" w:rsidRDefault="001325FA" w:rsidP="001325FA">
      <w:pPr>
        <w:pStyle w:val="NormalWeb"/>
        <w:spacing w:before="0" w:beforeAutospacing="0" w:after="144" w:afterAutospacing="0" w:line="360" w:lineRule="atLeast"/>
        <w:ind w:right="48"/>
        <w:jc w:val="both"/>
        <w:rPr>
          <w:color w:val="000000"/>
          <w:lang w:val="en-IN"/>
        </w:rPr>
      </w:pPr>
      <w:r w:rsidRPr="008C0163">
        <w:rPr>
          <w:color w:val="000000"/>
        </w:rPr>
        <w:t>A </w:t>
      </w:r>
      <w:r w:rsidRPr="008C0163">
        <w:rPr>
          <w:b/>
          <w:bCs/>
          <w:color w:val="000000"/>
        </w:rPr>
        <w:t>while</w:t>
      </w:r>
      <w:r w:rsidRPr="008C0163">
        <w:rPr>
          <w:color w:val="000000"/>
        </w:rPr>
        <w:t> loop in C programming repeatedly executes a target statement as long as a given condition is true.</w:t>
      </w:r>
    </w:p>
    <w:p w14:paraId="573707A9" w14:textId="77777777" w:rsidR="001325FA" w:rsidRPr="008C0163" w:rsidRDefault="001325FA" w:rsidP="001325FA">
      <w:pPr>
        <w:pStyle w:val="Heading2"/>
        <w:spacing w:before="48" w:after="48" w:line="360" w:lineRule="atLeast"/>
        <w:ind w:right="48"/>
        <w:rPr>
          <w:rFonts w:ascii="Times New Roman" w:hAnsi="Times New Roman" w:cs="Times New Roman"/>
          <w:b/>
          <w:bCs/>
          <w:color w:val="121214"/>
          <w:spacing w:val="-15"/>
          <w:sz w:val="24"/>
          <w:szCs w:val="24"/>
        </w:rPr>
      </w:pPr>
      <w:r w:rsidRPr="008C0163">
        <w:rPr>
          <w:rFonts w:ascii="Times New Roman" w:hAnsi="Times New Roman" w:cs="Times New Roman"/>
          <w:color w:val="121214"/>
          <w:spacing w:val="-15"/>
          <w:sz w:val="24"/>
          <w:szCs w:val="24"/>
        </w:rPr>
        <w:t>Syntax</w:t>
      </w:r>
    </w:p>
    <w:p w14:paraId="752DB934" w14:textId="77777777" w:rsidR="001325FA" w:rsidRPr="008C0163" w:rsidRDefault="001325FA" w:rsidP="001325FA">
      <w:pPr>
        <w:pStyle w:val="NormalWeb"/>
        <w:spacing w:before="0" w:beforeAutospacing="0" w:after="144" w:afterAutospacing="0" w:line="360" w:lineRule="atLeast"/>
        <w:ind w:left="48" w:right="48"/>
        <w:jc w:val="both"/>
        <w:rPr>
          <w:color w:val="000000"/>
        </w:rPr>
      </w:pPr>
      <w:r w:rsidRPr="008C0163">
        <w:rPr>
          <w:color w:val="000000"/>
        </w:rPr>
        <w:t>The syntax of a </w:t>
      </w:r>
      <w:r w:rsidRPr="008C0163">
        <w:rPr>
          <w:b/>
          <w:bCs/>
          <w:color w:val="000000"/>
        </w:rPr>
        <w:t>while</w:t>
      </w:r>
      <w:r w:rsidRPr="008C0163">
        <w:rPr>
          <w:color w:val="000000"/>
        </w:rPr>
        <w:t> loop in C programming language is −</w:t>
      </w:r>
    </w:p>
    <w:p w14:paraId="762705C9" w14:textId="77777777" w:rsidR="001325FA" w:rsidRPr="008C0163" w:rsidRDefault="001325FA" w:rsidP="001325FA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rPr>
          <w:rFonts w:ascii="Times New Roman" w:hAnsi="Times New Roman" w:cs="Times New Roman"/>
          <w:color w:val="313131"/>
          <w:sz w:val="24"/>
          <w:szCs w:val="24"/>
        </w:rPr>
      </w:pPr>
      <w:r w:rsidRPr="008C0163">
        <w:rPr>
          <w:rFonts w:ascii="Times New Roman" w:hAnsi="Times New Roman" w:cs="Times New Roman"/>
          <w:color w:val="313131"/>
          <w:sz w:val="24"/>
          <w:szCs w:val="24"/>
        </w:rPr>
        <w:t>while(condition) {</w:t>
      </w:r>
    </w:p>
    <w:p w14:paraId="5215E0A3" w14:textId="77777777" w:rsidR="001325FA" w:rsidRPr="008C0163" w:rsidRDefault="001325FA" w:rsidP="001325FA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rPr>
          <w:rFonts w:ascii="Times New Roman" w:hAnsi="Times New Roman" w:cs="Times New Roman"/>
          <w:color w:val="313131"/>
          <w:sz w:val="24"/>
          <w:szCs w:val="24"/>
        </w:rPr>
      </w:pPr>
      <w:r w:rsidRPr="008C0163">
        <w:rPr>
          <w:rFonts w:ascii="Times New Roman" w:hAnsi="Times New Roman" w:cs="Times New Roman"/>
          <w:color w:val="313131"/>
          <w:sz w:val="24"/>
          <w:szCs w:val="24"/>
        </w:rPr>
        <w:t xml:space="preserve">   statement(s);</w:t>
      </w:r>
    </w:p>
    <w:p w14:paraId="2C57A75B" w14:textId="77777777" w:rsidR="001325FA" w:rsidRPr="008C0163" w:rsidRDefault="001325FA" w:rsidP="001325FA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rPr>
          <w:rFonts w:ascii="Times New Roman" w:hAnsi="Times New Roman" w:cs="Times New Roman"/>
          <w:color w:val="313131"/>
          <w:sz w:val="24"/>
          <w:szCs w:val="24"/>
        </w:rPr>
      </w:pPr>
      <w:r w:rsidRPr="008C0163">
        <w:rPr>
          <w:rFonts w:ascii="Times New Roman" w:hAnsi="Times New Roman" w:cs="Times New Roman"/>
          <w:color w:val="313131"/>
          <w:sz w:val="24"/>
          <w:szCs w:val="24"/>
        </w:rPr>
        <w:t>}</w:t>
      </w:r>
    </w:p>
    <w:p w14:paraId="39BC153E" w14:textId="77777777" w:rsidR="001325FA" w:rsidRPr="008C0163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</w:p>
    <w:p w14:paraId="7F87B46D" w14:textId="77777777" w:rsidR="001325FA" w:rsidRPr="008C0163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  <w:r w:rsidRPr="008C0163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3661ACB1" wp14:editId="5C2ADB9D">
            <wp:extent cx="2505075" cy="3848100"/>
            <wp:effectExtent l="0" t="0" r="9525" b="0"/>
            <wp:docPr id="45" name="Picture 45" descr="while loop in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ile loop in C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3615D" w14:textId="77777777" w:rsidR="005D607A" w:rsidRDefault="005D607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t>#include&lt;</w:t>
      </w:r>
      <w:r>
        <w:rPr>
          <w:rFonts w:ascii="Times New Roman" w:hAnsi="Times New Roman" w:cs="Times New Roman"/>
          <w:sz w:val="24"/>
          <w:szCs w:val="24"/>
        </w:rPr>
        <w:t>iostream</w:t>
      </w:r>
      <w:r w:rsidRPr="008C0163">
        <w:rPr>
          <w:rFonts w:ascii="Times New Roman" w:hAnsi="Times New Roman" w:cs="Times New Roman"/>
          <w:sz w:val="24"/>
          <w:szCs w:val="24"/>
        </w:rPr>
        <w:t>&gt;</w:t>
      </w:r>
    </w:p>
    <w:p w14:paraId="6B5DB09A" w14:textId="72F57DAE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000088"/>
          <w:sz w:val="24"/>
          <w:szCs w:val="24"/>
          <w:lang w:val="en-IN" w:eastAsia="en-IN"/>
        </w:rPr>
        <w:t>int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main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()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{</w:t>
      </w:r>
    </w:p>
    <w:p w14:paraId="044CF098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</w:t>
      </w:r>
      <w:r w:rsidRPr="008C0163">
        <w:rPr>
          <w:rFonts w:ascii="Times New Roman" w:eastAsia="Times New Roman" w:hAnsi="Times New Roman" w:cs="Times New Roman"/>
          <w:color w:val="880000"/>
          <w:sz w:val="24"/>
          <w:szCs w:val="24"/>
          <w:lang w:val="en-IN" w:eastAsia="en-IN"/>
        </w:rPr>
        <w:t>/* local variable definition */</w:t>
      </w:r>
    </w:p>
    <w:p w14:paraId="16B6B962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</w:t>
      </w:r>
      <w:r w:rsidRPr="008C0163">
        <w:rPr>
          <w:rFonts w:ascii="Times New Roman" w:eastAsia="Times New Roman" w:hAnsi="Times New Roman" w:cs="Times New Roman"/>
          <w:color w:val="000088"/>
          <w:sz w:val="24"/>
          <w:szCs w:val="24"/>
          <w:lang w:val="en-IN" w:eastAsia="en-IN"/>
        </w:rPr>
        <w:t>int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a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=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006666"/>
          <w:sz w:val="24"/>
          <w:szCs w:val="24"/>
          <w:lang w:val="en-IN" w:eastAsia="en-IN"/>
        </w:rPr>
        <w:t>10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;</w:t>
      </w:r>
    </w:p>
    <w:p w14:paraId="7AF2A6FC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</w:t>
      </w:r>
      <w:r w:rsidRPr="008C0163">
        <w:rPr>
          <w:rFonts w:ascii="Times New Roman" w:eastAsia="Times New Roman" w:hAnsi="Times New Roman" w:cs="Times New Roman"/>
          <w:color w:val="880000"/>
          <w:sz w:val="24"/>
          <w:szCs w:val="24"/>
          <w:lang w:val="en-IN" w:eastAsia="en-IN"/>
        </w:rPr>
        <w:t>/* while loop execution */</w:t>
      </w:r>
    </w:p>
    <w:p w14:paraId="49FD0F34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</w:t>
      </w:r>
      <w:proofErr w:type="gramStart"/>
      <w:r w:rsidRPr="008C0163">
        <w:rPr>
          <w:rFonts w:ascii="Times New Roman" w:eastAsia="Times New Roman" w:hAnsi="Times New Roman" w:cs="Times New Roman"/>
          <w:color w:val="000088"/>
          <w:sz w:val="24"/>
          <w:szCs w:val="24"/>
          <w:lang w:val="en-IN" w:eastAsia="en-IN"/>
        </w:rPr>
        <w:t>while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(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a</w:t>
      </w:r>
      <w:proofErr w:type="gramEnd"/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&lt;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006666"/>
          <w:sz w:val="24"/>
          <w:szCs w:val="24"/>
          <w:lang w:val="en-IN" w:eastAsia="en-IN"/>
        </w:rPr>
        <w:t>20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)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{</w:t>
      </w:r>
    </w:p>
    <w:p w14:paraId="6F24736F" w14:textId="77777777" w:rsidR="005D607A" w:rsidRPr="008C0163" w:rsidRDefault="001325FA" w:rsidP="005D607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   </w:t>
      </w:r>
      <w:proofErr w:type="spellStart"/>
      <w:r w:rsidR="005D607A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cout</w:t>
      </w:r>
      <w:proofErr w:type="spellEnd"/>
      <w:r w:rsidR="005D607A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&lt;&lt;</w:t>
      </w:r>
      <w:r w:rsidR="005D607A"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a</w:t>
      </w:r>
      <w:r w:rsidR="005D607A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&lt;&lt;</w:t>
      </w:r>
      <w:proofErr w:type="spellStart"/>
      <w:r w:rsidR="005D607A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endl</w:t>
      </w:r>
      <w:proofErr w:type="spellEnd"/>
      <w:r w:rsidR="005D607A"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;</w:t>
      </w:r>
    </w:p>
    <w:p w14:paraId="1C8B0C37" w14:textId="646D50A6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   a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++;</w:t>
      </w:r>
    </w:p>
    <w:p w14:paraId="1D605759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}</w:t>
      </w:r>
    </w:p>
    <w:p w14:paraId="1403C21C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   </w:t>
      </w:r>
      <w:r w:rsidRPr="008C0163">
        <w:rPr>
          <w:rFonts w:ascii="Times New Roman" w:eastAsia="Times New Roman" w:hAnsi="Times New Roman" w:cs="Times New Roman"/>
          <w:color w:val="000088"/>
          <w:sz w:val="24"/>
          <w:szCs w:val="24"/>
          <w:lang w:val="en-IN" w:eastAsia="en-IN"/>
        </w:rPr>
        <w:t>return</w:t>
      </w: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 xml:space="preserve"> </w:t>
      </w:r>
      <w:r w:rsidRPr="008C0163">
        <w:rPr>
          <w:rFonts w:ascii="Times New Roman" w:eastAsia="Times New Roman" w:hAnsi="Times New Roman" w:cs="Times New Roman"/>
          <w:color w:val="006666"/>
          <w:sz w:val="24"/>
          <w:szCs w:val="24"/>
          <w:lang w:val="en-IN" w:eastAsia="en-IN"/>
        </w:rPr>
        <w:t>0</w:t>
      </w: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;</w:t>
      </w:r>
    </w:p>
    <w:p w14:paraId="6F3A584D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666600"/>
          <w:sz w:val="24"/>
          <w:szCs w:val="24"/>
          <w:lang w:val="en-IN" w:eastAsia="en-IN"/>
        </w:rPr>
        <w:t>}</w:t>
      </w:r>
    </w:p>
    <w:p w14:paraId="2C5A81A7" w14:textId="77777777" w:rsidR="001325FA" w:rsidRPr="008C0163" w:rsidRDefault="001325FA" w:rsidP="001325FA">
      <w:pPr>
        <w:spacing w:after="144" w:line="360" w:lineRule="atLeast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lastRenderedPageBreak/>
        <w:t>When the above code is compiled and executed, it produces the following result −</w:t>
      </w:r>
    </w:p>
    <w:p w14:paraId="272CAAED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0</w:t>
      </w:r>
    </w:p>
    <w:p w14:paraId="77A615F8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1</w:t>
      </w:r>
    </w:p>
    <w:p w14:paraId="39A5BD0F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2</w:t>
      </w:r>
    </w:p>
    <w:p w14:paraId="2652CCEE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3</w:t>
      </w:r>
    </w:p>
    <w:p w14:paraId="518C9031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4</w:t>
      </w:r>
    </w:p>
    <w:p w14:paraId="18847774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5</w:t>
      </w:r>
    </w:p>
    <w:p w14:paraId="2CE753D7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6</w:t>
      </w:r>
    </w:p>
    <w:p w14:paraId="41882982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7</w:t>
      </w:r>
    </w:p>
    <w:p w14:paraId="1FAD483B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8</w:t>
      </w:r>
    </w:p>
    <w:p w14:paraId="55B8B767" w14:textId="77777777" w:rsidR="001325FA" w:rsidRPr="008C0163" w:rsidRDefault="001325FA" w:rsidP="001325FA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</w:pPr>
      <w:r w:rsidRPr="008C0163">
        <w:rPr>
          <w:rFonts w:ascii="Times New Roman" w:eastAsia="Times New Roman" w:hAnsi="Times New Roman" w:cs="Times New Roman"/>
          <w:color w:val="313131"/>
          <w:sz w:val="24"/>
          <w:szCs w:val="24"/>
          <w:lang w:val="en-IN" w:eastAsia="en-IN"/>
        </w:rPr>
        <w:t>value of a: 19</w:t>
      </w:r>
    </w:p>
    <w:p w14:paraId="2A60DE8F" w14:textId="77777777" w:rsidR="001325FA" w:rsidRPr="008C0163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</w:p>
    <w:p w14:paraId="6146DC41" w14:textId="77777777" w:rsidR="001325FA" w:rsidRPr="008C0163" w:rsidRDefault="001325FA" w:rsidP="001325FA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8C0163">
        <w:rPr>
          <w:rFonts w:ascii="Times New Roman" w:hAnsi="Times New Roman" w:cs="Times New Roman"/>
          <w:sz w:val="24"/>
          <w:szCs w:val="24"/>
        </w:rPr>
        <w:br w:type="page"/>
      </w:r>
    </w:p>
    <w:p w14:paraId="767C8E50" w14:textId="77777777" w:rsidR="001325FA" w:rsidRDefault="001325FA" w:rsidP="001325FA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>PART B</w:t>
      </w:r>
    </w:p>
    <w:p w14:paraId="236C9810" w14:textId="77777777" w:rsidR="001325FA" w:rsidRDefault="001325FA" w:rsidP="001325FA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(PART B: TO BE COMPLETED BY STUDENTS)</w:t>
      </w:r>
    </w:p>
    <w:p w14:paraId="1812612D" w14:textId="77777777" w:rsidR="001325FA" w:rsidRPr="009A6C4A" w:rsidRDefault="001325FA" w:rsidP="001325FA">
      <w:pPr>
        <w:ind w:right="27"/>
        <w:jc w:val="both"/>
        <w:rPr>
          <w:b/>
        </w:rPr>
      </w:pPr>
      <w:r w:rsidRPr="009A6C4A">
        <w:rPr>
          <w:rFonts w:ascii="Book Antiqua" w:hAnsi="Book Antiqua"/>
          <w:sz w:val="24"/>
          <w:szCs w:val="24"/>
        </w:rPr>
        <w:t>Students must submit the soft copy as per following segments within two hours of the practical. The soft copy mu</w:t>
      </w:r>
      <w:r>
        <w:rPr>
          <w:rFonts w:ascii="Book Antiqua" w:hAnsi="Book Antiqua"/>
          <w:sz w:val="24"/>
          <w:szCs w:val="24"/>
        </w:rPr>
        <w:t>st be uploaded on the portal</w:t>
      </w:r>
      <w:r w:rsidRPr="009A6C4A">
        <w:rPr>
          <w:rFonts w:ascii="Book Antiqua" w:hAnsi="Book Antiqua"/>
          <w:sz w:val="24"/>
          <w:szCs w:val="24"/>
        </w:rPr>
        <w:t xml:space="preserve"> at the end of the practical</w:t>
      </w:r>
      <w:r>
        <w:rPr>
          <w:rFonts w:ascii="Book Antiqua" w:hAnsi="Book Antiqua"/>
          <w:sz w:val="24"/>
          <w:szCs w:val="24"/>
        </w:rPr>
        <w:t>.</w:t>
      </w:r>
      <w:r w:rsidRPr="009A6C4A">
        <w:rPr>
          <w:rFonts w:ascii="Book Antiqua" w:hAnsi="Book Antiqua"/>
          <w:sz w:val="24"/>
          <w:szCs w:val="24"/>
        </w:rPr>
        <w:t xml:space="preserve"> </w:t>
      </w:r>
      <w:r w:rsidRPr="00AF7FE7">
        <w:rPr>
          <w:rFonts w:ascii="Book Antiqua" w:hAnsi="Book Antiqua"/>
          <w:sz w:val="24"/>
          <w:szCs w:val="24"/>
        </w:rPr>
        <w:t>The filename should be</w:t>
      </w:r>
      <w:r w:rsidRPr="009A6C4A">
        <w:t xml:space="preserve"> </w:t>
      </w:r>
      <w:proofErr w:type="spellStart"/>
      <w:r>
        <w:rPr>
          <w:b/>
        </w:rPr>
        <w:t>PPS_batch_rollno_experimentno</w:t>
      </w:r>
      <w:proofErr w:type="spellEnd"/>
      <w:r w:rsidRPr="009A6C4A">
        <w:rPr>
          <w:b/>
        </w:rPr>
        <w:t xml:space="preserve">    Example: </w:t>
      </w:r>
      <w:r>
        <w:rPr>
          <w:b/>
        </w:rPr>
        <w:t>PPS_B2_B001_Exp1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016"/>
        <w:gridCol w:w="4892"/>
      </w:tblGrid>
      <w:tr w:rsidR="001325FA" w:rsidRPr="004E24BC" w14:paraId="513B0D08" w14:textId="77777777" w:rsidTr="00527BEF">
        <w:tc>
          <w:tcPr>
            <w:tcW w:w="4016" w:type="dxa"/>
          </w:tcPr>
          <w:p w14:paraId="1426BA24" w14:textId="77777777" w:rsidR="001325FA" w:rsidRPr="004E24BC" w:rsidRDefault="001325FA" w:rsidP="00527BEF">
            <w:pPr>
              <w:ind w:right="27"/>
              <w:rPr>
                <w:b/>
              </w:rPr>
            </w:pPr>
            <w:r w:rsidRPr="004E24BC">
              <w:rPr>
                <w:b/>
              </w:rPr>
              <w:t xml:space="preserve">Roll No.:              </w:t>
            </w:r>
          </w:p>
        </w:tc>
        <w:tc>
          <w:tcPr>
            <w:tcW w:w="4893" w:type="dxa"/>
          </w:tcPr>
          <w:p w14:paraId="2CBFB2CC" w14:textId="77777777" w:rsidR="001325FA" w:rsidRPr="004E24BC" w:rsidRDefault="001325FA" w:rsidP="00527BEF">
            <w:pPr>
              <w:ind w:right="27"/>
              <w:rPr>
                <w:b/>
              </w:rPr>
            </w:pPr>
            <w:r w:rsidRPr="004E24BC">
              <w:rPr>
                <w:b/>
              </w:rPr>
              <w:t>Name:</w:t>
            </w:r>
          </w:p>
        </w:tc>
      </w:tr>
      <w:tr w:rsidR="001325FA" w:rsidRPr="004E24BC" w14:paraId="084A3939" w14:textId="77777777" w:rsidTr="00527BEF">
        <w:tc>
          <w:tcPr>
            <w:tcW w:w="4016" w:type="dxa"/>
          </w:tcPr>
          <w:p w14:paraId="616FCC56" w14:textId="77777777" w:rsidR="001325FA" w:rsidRPr="004E24BC" w:rsidRDefault="001325FA" w:rsidP="00527BEF">
            <w:pPr>
              <w:ind w:right="27"/>
              <w:rPr>
                <w:b/>
              </w:rPr>
            </w:pPr>
            <w:r w:rsidRPr="004E24BC">
              <w:rPr>
                <w:b/>
              </w:rPr>
              <w:t>Prog/</w:t>
            </w:r>
            <w:proofErr w:type="spellStart"/>
            <w:r w:rsidRPr="004E24BC">
              <w:rPr>
                <w:b/>
              </w:rPr>
              <w:t>Yr</w:t>
            </w:r>
            <w:proofErr w:type="spellEnd"/>
            <w:r w:rsidRPr="004E24BC">
              <w:rPr>
                <w:b/>
              </w:rPr>
              <w:t>/Sem:</w:t>
            </w:r>
          </w:p>
        </w:tc>
        <w:tc>
          <w:tcPr>
            <w:tcW w:w="4893" w:type="dxa"/>
          </w:tcPr>
          <w:p w14:paraId="18FEF6AE" w14:textId="77777777" w:rsidR="001325FA" w:rsidRPr="004E24BC" w:rsidRDefault="001325FA" w:rsidP="00527BEF">
            <w:pPr>
              <w:ind w:right="27"/>
              <w:rPr>
                <w:b/>
              </w:rPr>
            </w:pPr>
            <w:r w:rsidRPr="004E24BC">
              <w:rPr>
                <w:b/>
              </w:rPr>
              <w:t>Batch:</w:t>
            </w:r>
          </w:p>
        </w:tc>
      </w:tr>
      <w:tr w:rsidR="001325FA" w:rsidRPr="004E24BC" w14:paraId="71074A98" w14:textId="77777777" w:rsidTr="00527BEF">
        <w:tc>
          <w:tcPr>
            <w:tcW w:w="4016" w:type="dxa"/>
          </w:tcPr>
          <w:p w14:paraId="2281E22D" w14:textId="77777777" w:rsidR="001325FA" w:rsidRPr="004E24BC" w:rsidRDefault="001325FA" w:rsidP="00527BEF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Experiment:</w:t>
            </w:r>
          </w:p>
        </w:tc>
        <w:tc>
          <w:tcPr>
            <w:tcW w:w="4893" w:type="dxa"/>
          </w:tcPr>
          <w:p w14:paraId="6BCEA11A" w14:textId="77777777" w:rsidR="001325FA" w:rsidRPr="004E24BC" w:rsidRDefault="001325FA" w:rsidP="00527BEF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Submission:</w:t>
            </w:r>
          </w:p>
        </w:tc>
      </w:tr>
    </w:tbl>
    <w:p w14:paraId="3FC595A4" w14:textId="77777777" w:rsidR="001325FA" w:rsidRPr="004273DC" w:rsidRDefault="001325FA" w:rsidP="001325FA">
      <w:pPr>
        <w:rPr>
          <w:rFonts w:ascii="Times New Roman" w:hAnsi="Times New Roman" w:cs="Times New Roman"/>
          <w:sz w:val="24"/>
          <w:szCs w:val="24"/>
        </w:rPr>
      </w:pPr>
    </w:p>
    <w:p w14:paraId="1A0A8820" w14:textId="77777777" w:rsidR="001325FA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1:</w:t>
      </w:r>
    </w:p>
    <w:p w14:paraId="2114FB69" w14:textId="77777777" w:rsidR="001325FA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2:</w:t>
      </w:r>
    </w:p>
    <w:p w14:paraId="3CFD9F12" w14:textId="77777777" w:rsidR="001325FA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3:</w:t>
      </w:r>
    </w:p>
    <w:p w14:paraId="68CC4AA8" w14:textId="77777777" w:rsidR="001325FA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4:</w:t>
      </w:r>
    </w:p>
    <w:p w14:paraId="0058F610" w14:textId="77777777" w:rsidR="001325FA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5:</w:t>
      </w:r>
    </w:p>
    <w:p w14:paraId="6FE46DEB" w14:textId="53082542" w:rsidR="001325FA" w:rsidRDefault="001325FA" w:rsidP="001325F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6:</w:t>
      </w:r>
    </w:p>
    <w:p w14:paraId="7A8A46B7" w14:textId="4F4D66ED" w:rsidR="00E66AFA" w:rsidRDefault="00E66AFA" w:rsidP="001325F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7:</w:t>
      </w:r>
    </w:p>
    <w:p w14:paraId="2959D3B9" w14:textId="77777777" w:rsidR="001325FA" w:rsidRDefault="001325FA" w:rsidP="001325FA">
      <w:pPr>
        <w:pStyle w:val="ListParagraph"/>
        <w:spacing w:after="0" w:line="240" w:lineRule="auto"/>
        <w:ind w:left="0" w:right="27"/>
        <w:jc w:val="both"/>
        <w:rPr>
          <w:rFonts w:ascii="Times New Roman" w:hAnsi="Times New Roman" w:cs="Times New Roman"/>
          <w:b/>
          <w:sz w:val="24"/>
        </w:rPr>
      </w:pPr>
    </w:p>
    <w:p w14:paraId="761C321A" w14:textId="77777777" w:rsidR="001325FA" w:rsidRPr="008C0163" w:rsidRDefault="001325FA" w:rsidP="001325FA">
      <w:pPr>
        <w:pStyle w:val="ListParagraph"/>
        <w:spacing w:after="0" w:line="240" w:lineRule="auto"/>
        <w:ind w:left="0" w:right="27"/>
        <w:jc w:val="both"/>
        <w:rPr>
          <w:rFonts w:ascii="Times New Roman" w:hAnsi="Times New Roman" w:cs="Times New Roman"/>
          <w:sz w:val="24"/>
        </w:rPr>
      </w:pPr>
      <w:r w:rsidRPr="008C0163">
        <w:rPr>
          <w:rFonts w:ascii="Times New Roman" w:hAnsi="Times New Roman" w:cs="Times New Roman"/>
          <w:b/>
          <w:sz w:val="24"/>
        </w:rPr>
        <w:t>Conclusion (Learning Outcomes):</w:t>
      </w:r>
      <w:r w:rsidRPr="008C0163">
        <w:rPr>
          <w:rFonts w:ascii="Times New Roman" w:hAnsi="Times New Roman" w:cs="Times New Roman"/>
          <w:sz w:val="24"/>
        </w:rPr>
        <w:t xml:space="preserve"> Reflect on the questions answered by you jot down your learnings about the Topic: Loops.</w:t>
      </w:r>
    </w:p>
    <w:p w14:paraId="32BAFDBE" w14:textId="77777777" w:rsidR="001325FA" w:rsidRDefault="001325FA" w:rsidP="001325FA">
      <w:pPr>
        <w:spacing w:after="0" w:line="240" w:lineRule="auto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14:paraId="4AA523E3" w14:textId="77777777" w:rsidR="001325FA" w:rsidRDefault="001325FA" w:rsidP="001325FA">
      <w:pPr>
        <w:spacing w:after="0" w:line="240" w:lineRule="auto"/>
        <w:rPr>
          <w:b/>
          <w:sz w:val="28"/>
        </w:rPr>
      </w:pPr>
      <w:r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>Home Work Questions:</w:t>
      </w:r>
    </w:p>
    <w:p w14:paraId="3C5E8858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11A15962" w14:textId="77777777" w:rsidR="001325FA" w:rsidRPr="00A0620D" w:rsidRDefault="001325FA" w:rsidP="001325FA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115818797"/>
      <w:r w:rsidRPr="00A0620D">
        <w:rPr>
          <w:rFonts w:ascii="Times New Roman" w:hAnsi="Times New Roman" w:cs="Times New Roman"/>
          <w:sz w:val="24"/>
          <w:szCs w:val="24"/>
        </w:rPr>
        <w:t>What will be the output of the following programs?</w:t>
      </w:r>
    </w:p>
    <w:p w14:paraId="75EECE07" w14:textId="77777777" w:rsidR="001325FA" w:rsidRPr="00A0620D" w:rsidRDefault="001325FA" w:rsidP="001325F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W w:w="94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00"/>
        <w:gridCol w:w="4032"/>
      </w:tblGrid>
      <w:tr w:rsidR="001325FA" w:rsidRPr="00A0620D" w14:paraId="30BD348D" w14:textId="77777777" w:rsidTr="00527BEF">
        <w:trPr>
          <w:trHeight w:val="1378"/>
        </w:trPr>
        <w:tc>
          <w:tcPr>
            <w:tcW w:w="5400" w:type="dxa"/>
          </w:tcPr>
          <w:p w14:paraId="6562E30B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(a)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void 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DAD0A9E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{</w:t>
            </w:r>
          </w:p>
          <w:p w14:paraId="127D1F46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int 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=0;</w:t>
            </w:r>
          </w:p>
          <w:p w14:paraId="65258C08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for(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;)</w:t>
            </w:r>
          </w:p>
          <w:p w14:paraId="6C79F34F" w14:textId="7726137C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</w:t>
            </w:r>
            <w:proofErr w:type="spellStart"/>
            <w:r w:rsidR="00D4594B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"\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nHere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is some mail for you";</w:t>
            </w:r>
          </w:p>
          <w:p w14:paraId="1D7806D3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</w:tc>
        <w:tc>
          <w:tcPr>
            <w:tcW w:w="4032" w:type="dxa"/>
          </w:tcPr>
          <w:p w14:paraId="20AAA080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4CDC0BCA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25FA" w:rsidRPr="00A0620D" w14:paraId="7F898151" w14:textId="77777777" w:rsidTr="00527BEF">
        <w:trPr>
          <w:trHeight w:val="1378"/>
        </w:trPr>
        <w:tc>
          <w:tcPr>
            <w:tcW w:w="5400" w:type="dxa"/>
          </w:tcPr>
          <w:p w14:paraId="6595DBD6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(b)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void 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11FA00C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{</w:t>
            </w:r>
          </w:p>
          <w:p w14:paraId="754BB723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int 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=0;</w:t>
            </w:r>
          </w:p>
          <w:p w14:paraId="74BD9E31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do</w:t>
            </w:r>
          </w:p>
          <w:p w14:paraId="296AADF8" w14:textId="7ECEA8A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{  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907F25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="00907F25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--;</w:t>
            </w:r>
          </w:p>
          <w:p w14:paraId="7CA0D9C8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}while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&gt;0);</w:t>
            </w:r>
          </w:p>
          <w:p w14:paraId="41CFD3EE" w14:textId="3D0477CF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  <w:proofErr w:type="spellStart"/>
            <w:r w:rsidR="0046556B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="0046556B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5D02181E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    }</w:t>
            </w:r>
          </w:p>
        </w:tc>
        <w:tc>
          <w:tcPr>
            <w:tcW w:w="4032" w:type="dxa"/>
          </w:tcPr>
          <w:p w14:paraId="34641BC1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25FA" w:rsidRPr="00A0620D" w14:paraId="2099FBA7" w14:textId="77777777" w:rsidTr="00527BEF">
        <w:trPr>
          <w:trHeight w:val="3397"/>
        </w:trPr>
        <w:tc>
          <w:tcPr>
            <w:tcW w:w="5400" w:type="dxa"/>
          </w:tcPr>
          <w:p w14:paraId="59330832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(c)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void 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5CE451A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{</w:t>
            </w:r>
          </w:p>
          <w:p w14:paraId="253DAF3E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int 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1,j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=1;</w:t>
            </w:r>
          </w:p>
          <w:p w14:paraId="4A78AB39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while(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1)</w:t>
            </w:r>
          </w:p>
          <w:p w14:paraId="124D9169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{</w:t>
            </w:r>
          </w:p>
          <w:p w14:paraId="44D02B9B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if(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&gt;5)</w:t>
            </w:r>
          </w:p>
          <w:p w14:paraId="0125B793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break;</w:t>
            </w:r>
          </w:p>
          <w:p w14:paraId="1F0022D9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else</w:t>
            </w:r>
          </w:p>
          <w:p w14:paraId="6345AB42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j+=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2C7F2D0" w14:textId="6DB28FED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 w:rsidR="00BF298D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="00BF298D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j;</w:t>
            </w:r>
          </w:p>
          <w:p w14:paraId="4BBAB9AD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+=j;</w:t>
            </w:r>
          </w:p>
          <w:p w14:paraId="557210D1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}</w:t>
            </w:r>
          </w:p>
          <w:p w14:paraId="13FC1325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</w:tc>
        <w:tc>
          <w:tcPr>
            <w:tcW w:w="4032" w:type="dxa"/>
          </w:tcPr>
          <w:p w14:paraId="48773786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25FA" w:rsidRPr="00A0620D" w14:paraId="6092F383" w14:textId="77777777" w:rsidTr="00527BEF">
        <w:trPr>
          <w:trHeight w:val="3397"/>
        </w:trPr>
        <w:tc>
          <w:tcPr>
            <w:tcW w:w="5400" w:type="dxa"/>
          </w:tcPr>
          <w:p w14:paraId="4E5805B1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(d) void 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1DF30D8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0A618445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int 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=0, x=0;</w:t>
            </w:r>
          </w:p>
          <w:p w14:paraId="5A1C0E93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for 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( 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=1; 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&lt;5; 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++)</w:t>
            </w:r>
          </w:p>
          <w:p w14:paraId="0168107F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{</w:t>
            </w:r>
          </w:p>
          <w:p w14:paraId="104D8B9E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 if(i%2==1)</w:t>
            </w:r>
          </w:p>
          <w:p w14:paraId="09F1D7B6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    X+=I;</w:t>
            </w:r>
          </w:p>
          <w:p w14:paraId="1DED1FA6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 else</w:t>
            </w:r>
          </w:p>
          <w:p w14:paraId="2CE3D9D1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   x--;</w:t>
            </w:r>
          </w:p>
          <w:p w14:paraId="3C27F317" w14:textId="7258586E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proofErr w:type="spellStart"/>
            <w:r w:rsidR="00BF298D"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 w:rsidR="00BF298D"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x;</w:t>
            </w:r>
          </w:p>
          <w:p w14:paraId="63A5987A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 continue;</w:t>
            </w:r>
          </w:p>
          <w:p w14:paraId="62D75DAE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14:paraId="7B31C27C" w14:textId="0E6A5A02" w:rsidR="001325FA" w:rsidRPr="00A0620D" w:rsidRDefault="00BF298D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 w:rsidR="001325FA" w:rsidRPr="00A0620D">
              <w:rPr>
                <w:rFonts w:ascii="Times New Roman" w:hAnsi="Times New Roman" w:cs="Times New Roman"/>
                <w:sz w:val="24"/>
                <w:szCs w:val="24"/>
              </w:rPr>
              <w:t>x;</w:t>
            </w:r>
          </w:p>
          <w:p w14:paraId="3EFF0CED" w14:textId="77777777" w:rsidR="001325FA" w:rsidRPr="00A0620D" w:rsidRDefault="001325FA" w:rsidP="00527BE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  <w:tc>
          <w:tcPr>
            <w:tcW w:w="4032" w:type="dxa"/>
          </w:tcPr>
          <w:p w14:paraId="599FBFEE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94D192" w14:textId="77777777" w:rsidR="001325FA" w:rsidRPr="00A0620D" w:rsidRDefault="001325FA" w:rsidP="001325FA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386D82" w14:textId="77777777" w:rsidR="001325FA" w:rsidRPr="00A0620D" w:rsidRDefault="001325FA" w:rsidP="001325FA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sz w:val="24"/>
          <w:szCs w:val="24"/>
        </w:rPr>
        <w:t xml:space="preserve">Rewrite the following code segment using for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3492"/>
      </w:tblGrid>
      <w:tr w:rsidR="001325FA" w:rsidRPr="00A0620D" w14:paraId="2C68086E" w14:textId="77777777" w:rsidTr="000204FB">
        <w:tc>
          <w:tcPr>
            <w:tcW w:w="5524" w:type="dxa"/>
          </w:tcPr>
          <w:p w14:paraId="57CDF928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x = 100; </w:t>
            </w:r>
          </w:p>
          <w:p w14:paraId="13DC4C2D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while 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( x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&lt; 4000) </w:t>
            </w:r>
          </w:p>
          <w:p w14:paraId="05630942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{ Count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++ ; </w:t>
            </w:r>
          </w:p>
          <w:p w14:paraId="4366D137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Add = Count * x; </w:t>
            </w:r>
          </w:p>
          <w:p w14:paraId="5A74F336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x += 150; </w:t>
            </w:r>
          </w:p>
          <w:p w14:paraId="53A33C5A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} </w:t>
            </w:r>
          </w:p>
          <w:p w14:paraId="384F2B74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14:paraId="5042C40D" w14:textId="7EE4A6F6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25FA" w:rsidRPr="00A0620D" w14:paraId="0B428594" w14:textId="77777777" w:rsidTr="000204FB">
        <w:tc>
          <w:tcPr>
            <w:tcW w:w="5524" w:type="dxa"/>
          </w:tcPr>
          <w:p w14:paraId="2E183868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cycle_number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= 1; </w:t>
            </w:r>
          </w:p>
          <w:p w14:paraId="7238BC74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while </w:t>
            </w:r>
            <w:proofErr w:type="gram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( </w:t>
            </w: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cycle</w:t>
            </w:r>
            <w:proofErr w:type="gram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_number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&lt; 100) </w:t>
            </w:r>
          </w:p>
          <w:p w14:paraId="05A2A3B5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{ </w:t>
            </w:r>
          </w:p>
          <w:p w14:paraId="4B6F0A14" w14:textId="1CE68AC9" w:rsidR="001325FA" w:rsidRPr="00A0620D" w:rsidRDefault="000204FB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r w:rsidR="001325FA" w:rsidRPr="00A0620D">
              <w:rPr>
                <w:rFonts w:ascii="Times New Roman" w:hAnsi="Times New Roman" w:cs="Times New Roman"/>
                <w:sz w:val="24"/>
                <w:szCs w:val="24"/>
              </w:rPr>
              <w:t>"\</w:t>
            </w:r>
            <w:proofErr w:type="spellStart"/>
            <w:r w:rsidR="001325FA" w:rsidRPr="00A0620D">
              <w:rPr>
                <w:rFonts w:ascii="Times New Roman" w:hAnsi="Times New Roman" w:cs="Times New Roman"/>
                <w:sz w:val="24"/>
                <w:szCs w:val="24"/>
              </w:rPr>
              <w:t>ncurrent</w:t>
            </w:r>
            <w:proofErr w:type="spellEnd"/>
            <w:r w:rsidR="001325FA"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cycle number: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&lt;&lt;</w:t>
            </w:r>
            <w:proofErr w:type="spellStart"/>
            <w:r w:rsidR="001325FA" w:rsidRPr="00A0620D">
              <w:rPr>
                <w:rFonts w:ascii="Times New Roman" w:hAnsi="Times New Roman" w:cs="Times New Roman"/>
                <w:sz w:val="24"/>
                <w:szCs w:val="24"/>
              </w:rPr>
              <w:t>cycle_number</w:t>
            </w:r>
            <w:proofErr w:type="spellEnd"/>
            <w:r w:rsidR="001325FA"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</w:p>
          <w:p w14:paraId="7DE28B5C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ycle_number</w:t>
            </w:r>
            <w:proofErr w:type="spellEnd"/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*= 2; </w:t>
            </w:r>
          </w:p>
          <w:p w14:paraId="7709506A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} </w:t>
            </w:r>
          </w:p>
          <w:p w14:paraId="3B5EE66C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14:paraId="42BA9713" w14:textId="77777777" w:rsidR="001325FA" w:rsidRPr="00A0620D" w:rsidRDefault="001325FA" w:rsidP="00527BE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0B31CC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528206F8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61524A35" w14:textId="77777777" w:rsidR="001325FA" w:rsidRDefault="001325FA" w:rsidP="001325FA">
      <w:pPr>
        <w:spacing w:after="0" w:line="240" w:lineRule="auto"/>
        <w:rPr>
          <w:b/>
          <w:sz w:val="28"/>
        </w:rPr>
      </w:pPr>
    </w:p>
    <w:bookmarkEnd w:id="0"/>
    <w:p w14:paraId="2CF5C599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6BAA3919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7C5D6EF6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2776CF60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13FE6108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20DD2A81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5FB44BFC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22D3FA6F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393B3FC7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310A8BC3" w14:textId="77777777" w:rsidR="001325FA" w:rsidRDefault="001325FA" w:rsidP="001325FA">
      <w:pPr>
        <w:spacing w:after="0" w:line="240" w:lineRule="auto"/>
        <w:rPr>
          <w:b/>
          <w:sz w:val="28"/>
        </w:rPr>
      </w:pPr>
    </w:p>
    <w:p w14:paraId="3FDF9C0A" w14:textId="77777777" w:rsidR="001325FA" w:rsidRDefault="001325FA" w:rsidP="002961DA">
      <w:pPr>
        <w:autoSpaceDE w:val="0"/>
        <w:autoSpaceDN w:val="0"/>
        <w:adjustRightInd w:val="0"/>
        <w:jc w:val="center"/>
        <w:rPr>
          <w:rFonts w:ascii="Book Antiqua" w:eastAsia="Calibri" w:hAnsi="Book Antiqua" w:cs="Book Antiqua"/>
          <w:color w:val="000000"/>
          <w:sz w:val="23"/>
          <w:szCs w:val="23"/>
        </w:rPr>
      </w:pPr>
    </w:p>
    <w:sectPr w:rsidR="001325FA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0B8B3" w14:textId="77777777" w:rsidR="00734965" w:rsidRDefault="00734965" w:rsidP="00D229E6">
      <w:pPr>
        <w:spacing w:after="0" w:line="240" w:lineRule="auto"/>
      </w:pPr>
      <w:r>
        <w:separator/>
      </w:r>
    </w:p>
  </w:endnote>
  <w:endnote w:type="continuationSeparator" w:id="0">
    <w:p w14:paraId="5D2F3F32" w14:textId="77777777" w:rsidR="00734965" w:rsidRDefault="00734965" w:rsidP="00D22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E9C044" w14:textId="6790F581" w:rsidR="00D229E6" w:rsidRPr="00D814E9" w:rsidRDefault="00D229E6" w:rsidP="00D229E6">
    <w:pPr>
      <w:pStyle w:val="Footer"/>
      <w:jc w:val="both"/>
      <w:rPr>
        <w:b/>
      </w:rPr>
    </w:pPr>
    <w:r w:rsidRPr="00D814E9">
      <w:rPr>
        <w:b/>
      </w:rP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C1C24" w14:textId="77777777" w:rsidR="00734965" w:rsidRDefault="00734965" w:rsidP="00D229E6">
      <w:pPr>
        <w:spacing w:after="0" w:line="240" w:lineRule="auto"/>
      </w:pPr>
      <w:r>
        <w:separator/>
      </w:r>
    </w:p>
  </w:footnote>
  <w:footnote w:type="continuationSeparator" w:id="0">
    <w:p w14:paraId="661D6709" w14:textId="77777777" w:rsidR="00734965" w:rsidRDefault="00734965" w:rsidP="00D22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CBBD6" w14:textId="77777777" w:rsidR="00D229E6" w:rsidRPr="004E24BC" w:rsidRDefault="00D229E6" w:rsidP="00D229E6">
    <w:pPr>
      <w:spacing w:after="0"/>
      <w:ind w:right="27"/>
      <w:jc w:val="center"/>
    </w:pPr>
    <w:r w:rsidRPr="004E24BC">
      <w:t>SVKM’s NMIMS University</w:t>
    </w:r>
  </w:p>
  <w:p w14:paraId="07AECF1F" w14:textId="77777777" w:rsidR="00D229E6" w:rsidRPr="004E24BC" w:rsidRDefault="00D229E6" w:rsidP="00D229E6">
    <w:pPr>
      <w:spacing w:after="0"/>
      <w:ind w:right="27"/>
      <w:jc w:val="center"/>
    </w:pPr>
    <w:r w:rsidRPr="004E24BC">
      <w:t>Mukesh Patel School of Technology Management &amp; Engineering</w:t>
    </w:r>
  </w:p>
  <w:p w14:paraId="584C8B96" w14:textId="77777777" w:rsidR="00D229E6" w:rsidRDefault="00D229E6" w:rsidP="00D229E6">
    <w:pPr>
      <w:pStyle w:val="Header"/>
    </w:pPr>
    <w:r>
      <w:rPr>
        <w:b/>
      </w:rPr>
      <w:t xml:space="preserve">                                                      </w:t>
    </w:r>
    <w:r w:rsidRPr="004E24BC">
      <w:rPr>
        <w:b/>
      </w:rPr>
      <w:t xml:space="preserve">COURSE: Programming for Problem Solving         </w:t>
    </w:r>
  </w:p>
  <w:p w14:paraId="0B93E398" w14:textId="77777777" w:rsidR="00D229E6" w:rsidRDefault="00D229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1432A"/>
    <w:multiLevelType w:val="hybridMultilevel"/>
    <w:tmpl w:val="DC4024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51C38"/>
    <w:multiLevelType w:val="hybridMultilevel"/>
    <w:tmpl w:val="7F6E3198"/>
    <w:lvl w:ilvl="0" w:tplc="B8900BFE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0B35047"/>
    <w:multiLevelType w:val="hybridMultilevel"/>
    <w:tmpl w:val="0BAE598E"/>
    <w:lvl w:ilvl="0" w:tplc="DE7A99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B5C97"/>
    <w:multiLevelType w:val="hybridMultilevel"/>
    <w:tmpl w:val="B0D8D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F6459E"/>
    <w:multiLevelType w:val="hybridMultilevel"/>
    <w:tmpl w:val="02001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0656C"/>
    <w:multiLevelType w:val="hybridMultilevel"/>
    <w:tmpl w:val="4058E3B2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D239CF"/>
    <w:multiLevelType w:val="hybridMultilevel"/>
    <w:tmpl w:val="EDC430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E66556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F02E182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02EA1A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1A61434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0CC068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FCA557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218A00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EDE880A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1D1F67D0"/>
    <w:multiLevelType w:val="hybridMultilevel"/>
    <w:tmpl w:val="BAE8D6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D22EC"/>
    <w:multiLevelType w:val="hybridMultilevel"/>
    <w:tmpl w:val="78D4E770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6720BAD"/>
    <w:multiLevelType w:val="hybridMultilevel"/>
    <w:tmpl w:val="9766A9BC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C9B7413"/>
    <w:multiLevelType w:val="hybridMultilevel"/>
    <w:tmpl w:val="C5DC1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1E6090"/>
    <w:multiLevelType w:val="hybridMultilevel"/>
    <w:tmpl w:val="33E652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6B3E89"/>
    <w:multiLevelType w:val="hybridMultilevel"/>
    <w:tmpl w:val="D696F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712C6D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7A6F17"/>
    <w:multiLevelType w:val="hybridMultilevel"/>
    <w:tmpl w:val="522E47A2"/>
    <w:lvl w:ilvl="0" w:tplc="40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21512"/>
    <w:multiLevelType w:val="hybridMultilevel"/>
    <w:tmpl w:val="10945136"/>
    <w:lvl w:ilvl="0" w:tplc="FE3004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C6F6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52B1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2CC2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E255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7A28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66C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E6FF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2A7A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73C07DD"/>
    <w:multiLevelType w:val="hybridMultilevel"/>
    <w:tmpl w:val="A6CA16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1645A4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169A9"/>
    <w:multiLevelType w:val="hybridMultilevel"/>
    <w:tmpl w:val="96547E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408E4C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CDEBE4A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0D4F7BC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0B840D8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1BC6F0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752A68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3B03F7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2101546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544363AA"/>
    <w:multiLevelType w:val="hybridMultilevel"/>
    <w:tmpl w:val="8A289A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5F1765"/>
    <w:multiLevelType w:val="hybridMultilevel"/>
    <w:tmpl w:val="F06E2EA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C062723"/>
    <w:multiLevelType w:val="hybridMultilevel"/>
    <w:tmpl w:val="5532B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7161E0"/>
    <w:multiLevelType w:val="hybridMultilevel"/>
    <w:tmpl w:val="59DCAE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323D54"/>
    <w:multiLevelType w:val="hybridMultilevel"/>
    <w:tmpl w:val="30F8F0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4E305D0"/>
    <w:multiLevelType w:val="hybridMultilevel"/>
    <w:tmpl w:val="A2B21D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ED4CFF"/>
    <w:multiLevelType w:val="hybridMultilevel"/>
    <w:tmpl w:val="4918A6D8"/>
    <w:lvl w:ilvl="0" w:tplc="4009000F">
      <w:start w:val="1"/>
      <w:numFmt w:val="decimal"/>
      <w:lvlText w:val="%1."/>
      <w:lvlJc w:val="left"/>
      <w:pPr>
        <w:ind w:left="780" w:hanging="360"/>
      </w:p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6" w15:restartNumberingAfterBreak="0">
    <w:nsid w:val="7ACD503C"/>
    <w:multiLevelType w:val="hybridMultilevel"/>
    <w:tmpl w:val="DBD0523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45834069">
    <w:abstractNumId w:val="22"/>
  </w:num>
  <w:num w:numId="2" w16cid:durableId="1679574282">
    <w:abstractNumId w:val="13"/>
  </w:num>
  <w:num w:numId="3" w16cid:durableId="1411928767">
    <w:abstractNumId w:val="19"/>
  </w:num>
  <w:num w:numId="4" w16cid:durableId="335499121">
    <w:abstractNumId w:val="15"/>
  </w:num>
  <w:num w:numId="5" w16cid:durableId="32851769">
    <w:abstractNumId w:val="6"/>
  </w:num>
  <w:num w:numId="6" w16cid:durableId="1653948552">
    <w:abstractNumId w:val="18"/>
  </w:num>
  <w:num w:numId="7" w16cid:durableId="296687872">
    <w:abstractNumId w:val="4"/>
  </w:num>
  <w:num w:numId="8" w16cid:durableId="776757658">
    <w:abstractNumId w:val="21"/>
  </w:num>
  <w:num w:numId="9" w16cid:durableId="1671173707">
    <w:abstractNumId w:val="2"/>
  </w:num>
  <w:num w:numId="10" w16cid:durableId="1231960604">
    <w:abstractNumId w:val="17"/>
  </w:num>
  <w:num w:numId="11" w16cid:durableId="1925604773">
    <w:abstractNumId w:val="0"/>
  </w:num>
  <w:num w:numId="12" w16cid:durableId="629633467">
    <w:abstractNumId w:val="1"/>
  </w:num>
  <w:num w:numId="13" w16cid:durableId="2077581989">
    <w:abstractNumId w:val="26"/>
  </w:num>
  <w:num w:numId="14" w16cid:durableId="959648038">
    <w:abstractNumId w:val="14"/>
  </w:num>
  <w:num w:numId="15" w16cid:durableId="1001273578">
    <w:abstractNumId w:val="12"/>
  </w:num>
  <w:num w:numId="16" w16cid:durableId="1091123962">
    <w:abstractNumId w:val="20"/>
  </w:num>
  <w:num w:numId="17" w16cid:durableId="224023976">
    <w:abstractNumId w:val="11"/>
  </w:num>
  <w:num w:numId="18" w16cid:durableId="1886023130">
    <w:abstractNumId w:val="10"/>
  </w:num>
  <w:num w:numId="19" w16cid:durableId="636567683">
    <w:abstractNumId w:val="9"/>
  </w:num>
  <w:num w:numId="20" w16cid:durableId="1788348301">
    <w:abstractNumId w:val="8"/>
  </w:num>
  <w:num w:numId="21" w16cid:durableId="840463200">
    <w:abstractNumId w:val="16"/>
  </w:num>
  <w:num w:numId="22" w16cid:durableId="1718238620">
    <w:abstractNumId w:val="3"/>
  </w:num>
  <w:num w:numId="23" w16cid:durableId="1663389593">
    <w:abstractNumId w:val="7"/>
  </w:num>
  <w:num w:numId="24" w16cid:durableId="44066646">
    <w:abstractNumId w:val="25"/>
  </w:num>
  <w:num w:numId="25" w16cid:durableId="1214538433">
    <w:abstractNumId w:val="23"/>
  </w:num>
  <w:num w:numId="26" w16cid:durableId="1961186434">
    <w:abstractNumId w:val="5"/>
  </w:num>
  <w:num w:numId="27" w16cid:durableId="121400552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SyNDGyNDA0MTZQ0lEKTi0uzszPAykwqwUAYmPc3SwAAAA="/>
  </w:docVars>
  <w:rsids>
    <w:rsidRoot w:val="00D229E6"/>
    <w:rsid w:val="000204FB"/>
    <w:rsid w:val="0003579B"/>
    <w:rsid w:val="000617B5"/>
    <w:rsid w:val="000F7E7D"/>
    <w:rsid w:val="00103916"/>
    <w:rsid w:val="00104E95"/>
    <w:rsid w:val="00116E30"/>
    <w:rsid w:val="001325FA"/>
    <w:rsid w:val="00172D48"/>
    <w:rsid w:val="002108B9"/>
    <w:rsid w:val="002205A8"/>
    <w:rsid w:val="00251D3B"/>
    <w:rsid w:val="002961DA"/>
    <w:rsid w:val="002A230B"/>
    <w:rsid w:val="00347346"/>
    <w:rsid w:val="003C1463"/>
    <w:rsid w:val="003C20D7"/>
    <w:rsid w:val="0046556B"/>
    <w:rsid w:val="004E7C92"/>
    <w:rsid w:val="004F2902"/>
    <w:rsid w:val="005514E1"/>
    <w:rsid w:val="005654AB"/>
    <w:rsid w:val="005D607A"/>
    <w:rsid w:val="005E13D8"/>
    <w:rsid w:val="00645C0D"/>
    <w:rsid w:val="007224D6"/>
    <w:rsid w:val="00726EA9"/>
    <w:rsid w:val="00734965"/>
    <w:rsid w:val="00776D9C"/>
    <w:rsid w:val="007F7169"/>
    <w:rsid w:val="00874BC5"/>
    <w:rsid w:val="00882B4F"/>
    <w:rsid w:val="00895B69"/>
    <w:rsid w:val="008A4084"/>
    <w:rsid w:val="008C767E"/>
    <w:rsid w:val="00907F25"/>
    <w:rsid w:val="00926CFE"/>
    <w:rsid w:val="009D5F5D"/>
    <w:rsid w:val="00A128D6"/>
    <w:rsid w:val="00B22F5A"/>
    <w:rsid w:val="00B321EE"/>
    <w:rsid w:val="00B531CE"/>
    <w:rsid w:val="00B60D3D"/>
    <w:rsid w:val="00BF0F1A"/>
    <w:rsid w:val="00BF298D"/>
    <w:rsid w:val="00C474ED"/>
    <w:rsid w:val="00CF4125"/>
    <w:rsid w:val="00CF6636"/>
    <w:rsid w:val="00D229E6"/>
    <w:rsid w:val="00D4594B"/>
    <w:rsid w:val="00D50D67"/>
    <w:rsid w:val="00DF6145"/>
    <w:rsid w:val="00E42A5B"/>
    <w:rsid w:val="00E634E4"/>
    <w:rsid w:val="00E66AFA"/>
    <w:rsid w:val="00E75C17"/>
    <w:rsid w:val="00EC6D36"/>
    <w:rsid w:val="00FC2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152B1"/>
  <w15:chartTrackingRefBased/>
  <w15:docId w15:val="{5CBF4E9F-5490-4E41-B835-942BF1C8B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9E6"/>
    <w:pPr>
      <w:spacing w:after="200" w:line="276" w:lineRule="auto"/>
    </w:pPr>
    <w:rPr>
      <w:rFonts w:eastAsiaTheme="minorEastAsia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25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29E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229E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D229E6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9E6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9E6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D229E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531CE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25F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NormalWeb">
    <w:name w:val="Normal (Web)"/>
    <w:basedOn w:val="Normal"/>
    <w:uiPriority w:val="99"/>
    <w:semiHidden/>
    <w:unhideWhenUsed/>
    <w:rsid w:val="001325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25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25FA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tutorialspoint.com/cprogramming/c_do_while_loop.htm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tutorialspoint.com/cprogramming/c_for_loop.ht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utorialspoint.com/cprogramming/c_while_loop.htm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tutorialspoint.com/cprogramming/c_nested_loop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E1D7499F93074F91DA6970E1E25BD9" ma:contentTypeVersion="4" ma:contentTypeDescription="Create a new document." ma:contentTypeScope="" ma:versionID="5205b1cd0efa5b6ee459258d170982b5">
  <xsd:schema xmlns:xsd="http://www.w3.org/2001/XMLSchema" xmlns:xs="http://www.w3.org/2001/XMLSchema" xmlns:p="http://schemas.microsoft.com/office/2006/metadata/properties" xmlns:ns2="08ca59c7-6bfd-4044-a7e6-a844feb515cc" targetNamespace="http://schemas.microsoft.com/office/2006/metadata/properties" ma:root="true" ma:fieldsID="384052aab645d116a0c0291bfdefdcfd" ns2:_="">
    <xsd:import namespace="08ca59c7-6bfd-4044-a7e6-a844feb51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ca59c7-6bfd-4044-a7e6-a844feb515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4ECDC8-F6D4-43EE-9319-53FE93A32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ca59c7-6bfd-4044-a7e6-a844feb51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B6E374-01FA-40C7-A593-3C6EB36D68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1D9B0E-614D-40E6-9BDD-719491CB52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968</Words>
  <Characters>552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ika Chapaneri</dc:creator>
  <cp:keywords/>
  <dc:description/>
  <cp:lastModifiedBy>Adith Ramakrishna</cp:lastModifiedBy>
  <cp:revision>38</cp:revision>
  <cp:lastPrinted>2019-07-29T02:32:00Z</cp:lastPrinted>
  <dcterms:created xsi:type="dcterms:W3CDTF">2021-02-18T02:29:00Z</dcterms:created>
  <dcterms:modified xsi:type="dcterms:W3CDTF">2022-10-04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E1D7499F93074F91DA6970E1E25BD9</vt:lpwstr>
  </property>
</Properties>
</file>